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8C148B" w14:textId="6B3239EF" w:rsidR="00C86B3B" w:rsidRPr="004419D5" w:rsidRDefault="007F71A1" w:rsidP="004419D5">
      <w:pPr>
        <w:rPr>
          <w:rFonts w:ascii="Times New Roman" w:eastAsia="MS Mincho" w:hAnsi="Times New Roman" w:cs="Times New Roman"/>
          <w:b/>
          <w:bCs/>
        </w:rPr>
        <w:sectPr w:rsidR="00C86B3B" w:rsidRPr="004419D5" w:rsidSect="00C86B3B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299"/>
        </w:sect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00E5680F" wp14:editId="1D24A5E2">
                <wp:simplePos x="0" y="0"/>
                <wp:positionH relativeFrom="column">
                  <wp:posOffset>-200851</wp:posOffset>
                </wp:positionH>
                <wp:positionV relativeFrom="paragraph">
                  <wp:posOffset>295991</wp:posOffset>
                </wp:positionV>
                <wp:extent cx="6373495" cy="7300595"/>
                <wp:effectExtent l="0" t="0" r="8255" b="14605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73495" cy="7300595"/>
                          <a:chOff x="0" y="0"/>
                          <a:chExt cx="6373495" cy="730059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943" b="6566"/>
                          <a:stretch/>
                        </pic:blipFill>
                        <pic:spPr bwMode="auto">
                          <a:xfrm>
                            <a:off x="0" y="0"/>
                            <a:ext cx="6373495" cy="65303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5" name="Arrow: Down 15"/>
                        <wps:cNvSpPr/>
                        <wps:spPr>
                          <a:xfrm>
                            <a:off x="1895475" y="6457950"/>
                            <a:ext cx="266315" cy="436245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Arrow: Down 2"/>
                        <wps:cNvSpPr/>
                        <wps:spPr>
                          <a:xfrm>
                            <a:off x="4043445" y="6457950"/>
                            <a:ext cx="266689" cy="43672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61950" y="6915150"/>
                            <a:ext cx="2514600" cy="3854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FDF2D3A" w14:textId="17765C15" w:rsidR="00C74429" w:rsidRPr="00D566FE" w:rsidRDefault="00C74429" w:rsidP="00C74429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D566FE">
                                <w:rPr>
                                  <w:sz w:val="18"/>
                                  <w:szCs w:val="18"/>
                                </w:rPr>
                                <w:t xml:space="preserve">Participants with CRP&gt;10 </w:t>
                              </w:r>
                              <w:r w:rsidRPr="00D566F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(n=</w:t>
                              </w:r>
                              <w:r w:rsidR="000A2815" w:rsidRPr="00D566F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319</w:t>
                              </w:r>
                              <w:r w:rsidRPr="00D566F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)</w:t>
                              </w:r>
                              <w:r w:rsidRPr="00D566FE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7F71A1" w:rsidRPr="00D566FE">
                                <w:rPr>
                                  <w:sz w:val="18"/>
                                  <w:szCs w:val="18"/>
                                </w:rPr>
                                <w:t>e</w:t>
                              </w:r>
                              <w:r w:rsidRPr="00D566FE">
                                <w:rPr>
                                  <w:sz w:val="18"/>
                                  <w:szCs w:val="18"/>
                                </w:rPr>
                                <w:t xml:space="preserve">xcluded for CRP regression analysis </w:t>
                              </w:r>
                              <w:r w:rsidRPr="00D566F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n=3,33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219450" y="6924675"/>
                            <a:ext cx="2560955" cy="3759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A24860" w14:textId="77777777" w:rsidR="00EB2207" w:rsidRPr="00D566FE" w:rsidRDefault="00EB2207" w:rsidP="00EB2207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D566FE">
                                <w:rPr>
                                  <w:sz w:val="18"/>
                                  <w:szCs w:val="18"/>
                                </w:rPr>
                                <w:t xml:space="preserve">Participants in the cystatin C regression analysis </w:t>
                              </w:r>
                              <w:r w:rsidRPr="00D566FE"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  <w:t>n=3,65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0E5680F" id="Group 3" o:spid="_x0000_s1026" style="position:absolute;margin-left:-15.8pt;margin-top:23.3pt;width:501.85pt;height:574.85pt;z-index:251666432" coordsize="63734,730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63734;height:65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">
                  <v:imagedata r:id="rId9" o:title="" croptop="3895f" cropbottom="4303f"/>
                </v:shape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15" o:spid="_x0000_s1028" type="#_x0000_t67" style="position:absolute;left:18954;top:64579;width:2663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" adj="15007" fillcolor="#4472c4 [3204]" strokecolor="#1f3763 [1604]" strokeweight="1pt"/>
                <v:shape id="Arrow: Down 2" o:spid="_x0000_s1029" type="#_x0000_t67" style="position:absolute;left:40434;top:64579;width:2667;height:43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" adj="15005" fillcolor="#4472c4 [3204]" strokecolor="#1f3763 [1604]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0" type="#_x0000_t202" style="position:absolute;left:3619;top:69151;width:25146;height:38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">
                  <v:textbox>
                    <w:txbxContent>
                      <w:p w14:paraId="1FDF2D3A" w14:textId="17765C15" w:rsidR="00C74429" w:rsidRPr="00D566FE" w:rsidRDefault="00C74429" w:rsidP="00C74429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D566FE">
                          <w:rPr>
                            <w:sz w:val="18"/>
                            <w:szCs w:val="18"/>
                          </w:rPr>
                          <w:t xml:space="preserve">Participants with CRP&gt;10 </w:t>
                        </w:r>
                        <w:r w:rsidRPr="00D566FE">
                          <w:rPr>
                            <w:b/>
                            <w:bCs/>
                            <w:sz w:val="18"/>
                            <w:szCs w:val="18"/>
                          </w:rPr>
                          <w:t>(n=</w:t>
                        </w:r>
                        <w:r w:rsidR="000A2815" w:rsidRPr="00D566FE">
                          <w:rPr>
                            <w:b/>
                            <w:bCs/>
                            <w:sz w:val="18"/>
                            <w:szCs w:val="18"/>
                          </w:rPr>
                          <w:t>319</w:t>
                        </w:r>
                        <w:r w:rsidRPr="00D566FE">
                          <w:rPr>
                            <w:b/>
                            <w:bCs/>
                            <w:sz w:val="18"/>
                            <w:szCs w:val="18"/>
                          </w:rPr>
                          <w:t>)</w:t>
                        </w:r>
                        <w:r w:rsidRPr="00D566FE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="007F71A1" w:rsidRPr="00D566FE">
                          <w:rPr>
                            <w:sz w:val="18"/>
                            <w:szCs w:val="18"/>
                          </w:rPr>
                          <w:t>e</w:t>
                        </w:r>
                        <w:r w:rsidRPr="00D566FE">
                          <w:rPr>
                            <w:sz w:val="18"/>
                            <w:szCs w:val="18"/>
                          </w:rPr>
                          <w:t xml:space="preserve">xcluded for CRP regression analysis </w:t>
                        </w:r>
                        <w:r w:rsidRPr="00D566FE">
                          <w:rPr>
                            <w:b/>
                            <w:bCs/>
                            <w:sz w:val="18"/>
                            <w:szCs w:val="18"/>
                          </w:rPr>
                          <w:t>n=3,334</w:t>
                        </w:r>
                      </w:p>
                    </w:txbxContent>
                  </v:textbox>
                </v:shape>
                <v:shape id="Text Box 2" o:spid="_x0000_s1031" type="#_x0000_t202" style="position:absolute;left:32194;top:69246;width:25610;height:37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">
                  <v:textbox>
                    <w:txbxContent>
                      <w:p w14:paraId="61A24860" w14:textId="77777777" w:rsidR="00EB2207" w:rsidRPr="00D566FE" w:rsidRDefault="00EB2207" w:rsidP="00EB2207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D566FE">
                          <w:rPr>
                            <w:sz w:val="18"/>
                            <w:szCs w:val="18"/>
                          </w:rPr>
                          <w:t xml:space="preserve">Participants in the cystatin C regression analysis </w:t>
                        </w:r>
                        <w:r w:rsidRPr="00D566FE">
                          <w:rPr>
                            <w:b/>
                            <w:bCs/>
                            <w:sz w:val="18"/>
                            <w:szCs w:val="18"/>
                          </w:rPr>
                          <w:t>n=3,65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544011">
        <w:rPr>
          <w:rFonts w:ascii="Times New Roman" w:eastAsia="Times New Roman" w:hAnsi="Times New Roman" w:cs="Times New Roman"/>
          <w:b/>
          <w:sz w:val="24"/>
          <w:szCs w:val="24"/>
        </w:rPr>
        <w:t xml:space="preserve">Supplemental </w:t>
      </w:r>
      <w:r w:rsidR="00544011">
        <w:rPr>
          <w:rFonts w:ascii="Times New Roman" w:eastAsia="MS Mincho" w:hAnsi="Times New Roman" w:cs="Times New Roman"/>
          <w:b/>
          <w:bCs/>
        </w:rPr>
        <w:t xml:space="preserve">Figure 1 </w:t>
      </w:r>
      <w:r w:rsidR="00BD7B5C">
        <w:rPr>
          <w:rFonts w:ascii="Times New Roman" w:eastAsia="MS Mincho" w:hAnsi="Times New Roman" w:cs="Times New Roman"/>
          <w:b/>
          <w:bCs/>
        </w:rPr>
        <w:t xml:space="preserve">Sample Size </w:t>
      </w:r>
      <w:r w:rsidR="004419D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F</w:t>
      </w:r>
      <w:r w:rsidR="004419D5" w:rsidRPr="004419D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low </w:t>
      </w:r>
      <w:r w:rsidR="004419D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D</w:t>
      </w:r>
      <w:r w:rsidR="004419D5" w:rsidRPr="004419D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iagram</w:t>
      </w:r>
    </w:p>
    <w:p w14:paraId="3CFEAB67" w14:textId="211B68F5" w:rsidR="00C637D2" w:rsidRPr="00D566FE" w:rsidRDefault="00C637D2" w:rsidP="00C637D2">
      <w:pPr>
        <w:rPr>
          <w:rFonts w:ascii="Times New Roman" w:eastAsia="MS Mincho" w:hAnsi="Times New Roman" w:cs="Times New Roman"/>
          <w:b/>
          <w:bCs/>
        </w:rPr>
      </w:pPr>
      <w:r w:rsidRPr="000177B3">
        <w:rPr>
          <w:rFonts w:ascii="Times New Roman" w:eastAsia="Times New Roman" w:hAnsi="Times New Roman" w:cs="Times New Roman"/>
          <w:b/>
        </w:rPr>
        <w:lastRenderedPageBreak/>
        <w:t xml:space="preserve">Supplemental </w:t>
      </w:r>
      <w:r w:rsidRPr="000177B3">
        <w:rPr>
          <w:rFonts w:ascii="Times New Roman" w:eastAsia="MS Mincho" w:hAnsi="Times New Roman" w:cs="Times New Roman"/>
          <w:b/>
          <w:bCs/>
        </w:rPr>
        <w:t xml:space="preserve">Table </w:t>
      </w:r>
      <w:r>
        <w:rPr>
          <w:rFonts w:ascii="Times New Roman" w:eastAsia="MS Mincho" w:hAnsi="Times New Roman" w:cs="Times New Roman"/>
          <w:b/>
          <w:bCs/>
        </w:rPr>
        <w:t>1</w:t>
      </w:r>
      <w:r w:rsidRPr="000177B3">
        <w:rPr>
          <w:rFonts w:ascii="Times New Roman" w:eastAsia="MS Mincho" w:hAnsi="Times New Roman" w:cs="Times New Roman"/>
          <w:b/>
          <w:bCs/>
        </w:rPr>
        <w:t xml:space="preserve"> Linear </w:t>
      </w:r>
      <w:r w:rsidRPr="00D566FE">
        <w:rPr>
          <w:rFonts w:ascii="Times New Roman" w:eastAsia="MS Mincho" w:hAnsi="Times New Roman" w:cs="Times New Roman"/>
          <w:b/>
          <w:bCs/>
        </w:rPr>
        <w:t xml:space="preserve">regression analysis for the association between organic food consumption and log CRP(n=3,175)/log </w:t>
      </w:r>
      <w:proofErr w:type="spellStart"/>
      <w:r w:rsidRPr="00D566FE">
        <w:rPr>
          <w:rFonts w:ascii="Times New Roman" w:eastAsia="MS Mincho" w:hAnsi="Times New Roman" w:cs="Times New Roman"/>
          <w:b/>
          <w:bCs/>
        </w:rPr>
        <w:t>CysC</w:t>
      </w:r>
      <w:proofErr w:type="spellEnd"/>
      <w:r w:rsidRPr="00D566FE">
        <w:rPr>
          <w:rFonts w:ascii="Times New Roman" w:eastAsia="MS Mincho" w:hAnsi="Times New Roman" w:cs="Times New Roman"/>
          <w:b/>
          <w:bCs/>
        </w:rPr>
        <w:t xml:space="preserve"> (n=3,481) excluding participants that had their organic food variable recoded.</w:t>
      </w:r>
    </w:p>
    <w:tbl>
      <w:tblPr>
        <w:tblStyle w:val="TableGrid"/>
        <w:tblW w:w="4618" w:type="pct"/>
        <w:tblLook w:val="04A0" w:firstRow="1" w:lastRow="0" w:firstColumn="1" w:lastColumn="0" w:noHBand="0" w:noVBand="1"/>
      </w:tblPr>
      <w:tblGrid>
        <w:gridCol w:w="972"/>
        <w:gridCol w:w="979"/>
        <w:gridCol w:w="1539"/>
        <w:gridCol w:w="1614"/>
        <w:gridCol w:w="1343"/>
        <w:gridCol w:w="1793"/>
        <w:gridCol w:w="1930"/>
        <w:gridCol w:w="1800"/>
      </w:tblGrid>
      <w:tr w:rsidR="00D566FE" w:rsidRPr="00D566FE" w14:paraId="7A566A3D" w14:textId="77777777" w:rsidTr="00B5556E">
        <w:trPr>
          <w:trHeight w:val="787"/>
        </w:trPr>
        <w:tc>
          <w:tcPr>
            <w:tcW w:w="815" w:type="pct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11025946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Predictor</w:t>
            </w:r>
          </w:p>
        </w:tc>
        <w:tc>
          <w:tcPr>
            <w:tcW w:w="643" w:type="pct"/>
            <w:tcBorders>
              <w:left w:val="nil"/>
              <w:bottom w:val="single" w:sz="4" w:space="0" w:color="auto"/>
              <w:right w:val="nil"/>
            </w:tcBorders>
          </w:tcPr>
          <w:p w14:paraId="22279784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Organic Foods Consumption</w:t>
            </w:r>
          </w:p>
        </w:tc>
        <w:tc>
          <w:tcPr>
            <w:tcW w:w="674" w:type="pct"/>
            <w:tcBorders>
              <w:left w:val="nil"/>
              <w:bottom w:val="single" w:sz="4" w:space="0" w:color="auto"/>
              <w:right w:val="nil"/>
            </w:tcBorders>
          </w:tcPr>
          <w:p w14:paraId="63EC688F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95% Confidence Interval</w:t>
            </w:r>
          </w:p>
        </w:tc>
        <w:tc>
          <w:tcPr>
            <w:tcW w:w="561" w:type="pct"/>
            <w:tcBorders>
              <w:left w:val="nil"/>
              <w:bottom w:val="single" w:sz="4" w:space="0" w:color="auto"/>
              <w:right w:val="nil"/>
            </w:tcBorders>
          </w:tcPr>
          <w:p w14:paraId="7F742C55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Vegetarian</w:t>
            </w:r>
          </w:p>
        </w:tc>
        <w:tc>
          <w:tcPr>
            <w:tcW w:w="749" w:type="pct"/>
            <w:tcBorders>
              <w:left w:val="nil"/>
              <w:bottom w:val="single" w:sz="4" w:space="0" w:color="auto"/>
              <w:right w:val="nil"/>
            </w:tcBorders>
          </w:tcPr>
          <w:p w14:paraId="26D5B8C9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95% Confidence Interval</w:t>
            </w:r>
          </w:p>
        </w:tc>
        <w:tc>
          <w:tcPr>
            <w:tcW w:w="806" w:type="pct"/>
            <w:tcBorders>
              <w:left w:val="nil"/>
              <w:bottom w:val="single" w:sz="4" w:space="0" w:color="auto"/>
              <w:right w:val="nil"/>
            </w:tcBorders>
          </w:tcPr>
          <w:p w14:paraId="701EACE4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lternative Mediterranean diet score</w:t>
            </w:r>
          </w:p>
        </w:tc>
        <w:tc>
          <w:tcPr>
            <w:tcW w:w="752" w:type="pct"/>
            <w:tcBorders>
              <w:left w:val="nil"/>
              <w:bottom w:val="single" w:sz="4" w:space="0" w:color="auto"/>
              <w:right w:val="nil"/>
            </w:tcBorders>
          </w:tcPr>
          <w:p w14:paraId="63DB97AB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95% Confidence Interval</w:t>
            </w:r>
          </w:p>
        </w:tc>
      </w:tr>
      <w:tr w:rsidR="00D566FE" w:rsidRPr="00D566FE" w14:paraId="76722F12" w14:textId="77777777" w:rsidTr="00B5556E">
        <w:trPr>
          <w:trHeight w:val="532"/>
        </w:trPr>
        <w:tc>
          <w:tcPr>
            <w:tcW w:w="40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368E4F" w14:textId="77777777" w:rsidR="00C637D2" w:rsidRPr="00D566FE" w:rsidRDefault="00C637D2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CRP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E591F" w14:textId="77777777" w:rsidR="00C637D2" w:rsidRPr="00D566FE" w:rsidRDefault="00C637D2" w:rsidP="00B5556E">
            <w:pPr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1</w:t>
            </w:r>
            <w:hyperlink w:anchor="Table3_1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1</w:t>
              </w:r>
            </w:hyperlink>
          </w:p>
          <w:p w14:paraId="63ADCDBB" w14:textId="77777777" w:rsidR="00C637D2" w:rsidRPr="00D566FE" w:rsidRDefault="00C637D2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A661D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174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C1E96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-0.240, -0.108)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E0EE0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D6B8F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43208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011A8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</w:tr>
      <w:tr w:rsidR="00D566FE" w:rsidRPr="00D566FE" w14:paraId="4E8F9D49" w14:textId="77777777" w:rsidTr="00B5556E">
        <w:trPr>
          <w:trHeight w:val="532"/>
        </w:trPr>
        <w:tc>
          <w:tcPr>
            <w:tcW w:w="4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84CBF7" w14:textId="77777777" w:rsidR="00C637D2" w:rsidRPr="00D566FE" w:rsidRDefault="00C637D2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1711D" w14:textId="77777777" w:rsidR="00C637D2" w:rsidRPr="00D566FE" w:rsidRDefault="00C637D2" w:rsidP="00B5556E">
            <w:pPr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2</w:t>
            </w:r>
            <w:hyperlink w:anchor="Table3_2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2</w:t>
              </w:r>
            </w:hyperlink>
          </w:p>
          <w:p w14:paraId="40AD29B8" w14:textId="77777777" w:rsidR="00C637D2" w:rsidRPr="00D566FE" w:rsidRDefault="00C637D2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65CEC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107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7A4D9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-0.174, -0.040)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BEDDF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18A6F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89912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50BB9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</w:tr>
      <w:tr w:rsidR="00D566FE" w:rsidRPr="00D566FE" w14:paraId="6B6D699A" w14:textId="77777777" w:rsidTr="00B5556E">
        <w:trPr>
          <w:trHeight w:val="520"/>
        </w:trPr>
        <w:tc>
          <w:tcPr>
            <w:tcW w:w="4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691D4A1" w14:textId="77777777" w:rsidR="00C637D2" w:rsidRPr="00D566FE" w:rsidRDefault="00C637D2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71FE5" w14:textId="77777777" w:rsidR="00C637D2" w:rsidRPr="00D566FE" w:rsidRDefault="00C637D2" w:rsidP="00B5556E">
            <w:pPr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3</w:t>
            </w:r>
            <w:hyperlink w:anchor="Table3_3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3</w:t>
              </w:r>
            </w:hyperlink>
          </w:p>
          <w:p w14:paraId="67AF7453" w14:textId="77777777" w:rsidR="00C637D2" w:rsidRPr="00D566FE" w:rsidRDefault="00C637D2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E6FB7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098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097F9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-0.166, -0.031)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2F2CB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138</w:t>
            </w:r>
          </w:p>
        </w:tc>
        <w:tc>
          <w:tcPr>
            <w:tcW w:w="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9063A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(-0.297, 0.021)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0A68D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25400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</w:tr>
      <w:tr w:rsidR="00D566FE" w:rsidRPr="00D566FE" w14:paraId="4B60A8FC" w14:textId="77777777" w:rsidTr="00B5556E">
        <w:trPr>
          <w:trHeight w:val="303"/>
        </w:trPr>
        <w:tc>
          <w:tcPr>
            <w:tcW w:w="40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91E79" w14:textId="77777777" w:rsidR="00C637D2" w:rsidRPr="00D566FE" w:rsidRDefault="00C637D2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2E697" w14:textId="77777777" w:rsidR="00C637D2" w:rsidRPr="00D566FE" w:rsidRDefault="00C637D2" w:rsidP="00B5556E">
            <w:pPr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4</w:t>
            </w:r>
            <w:hyperlink w:anchor="Table3_4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4</w:t>
              </w:r>
            </w:hyperlink>
          </w:p>
          <w:p w14:paraId="52A51881" w14:textId="77777777" w:rsidR="00C637D2" w:rsidRPr="00D566FE" w:rsidRDefault="00C637D2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9EB0D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092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B118F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-0.160, -0.024)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D91DD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188F4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FBEEC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018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C4C1D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-0.035, -0.001)</w:t>
            </w:r>
          </w:p>
        </w:tc>
      </w:tr>
      <w:tr w:rsidR="00D566FE" w:rsidRPr="00D566FE" w14:paraId="596CFC09" w14:textId="77777777" w:rsidTr="00B5556E">
        <w:trPr>
          <w:trHeight w:val="303"/>
        </w:trPr>
        <w:tc>
          <w:tcPr>
            <w:tcW w:w="40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3FAB14" w14:textId="77777777" w:rsidR="00C637D2" w:rsidRPr="00D566FE" w:rsidRDefault="00C637D2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proofErr w:type="spellStart"/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CysC</w:t>
            </w:r>
            <w:proofErr w:type="spellEnd"/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30ECE" w14:textId="77777777" w:rsidR="00C637D2" w:rsidRPr="00D566FE" w:rsidRDefault="00C637D2" w:rsidP="00B5556E">
            <w:pPr>
              <w:rPr>
                <w:rStyle w:val="Hyperlink"/>
                <w:rFonts w:ascii="Times New Roman" w:eastAsia="MS Mincho" w:hAnsi="Times New Roman" w:cs="Times New Roman"/>
                <w:color w:val="auto"/>
                <w:sz w:val="20"/>
                <w:szCs w:val="20"/>
                <w:vertAlign w:val="superscript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1</w:t>
            </w:r>
            <w:hyperlink w:anchor="Table3_1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1</w:t>
              </w:r>
            </w:hyperlink>
          </w:p>
          <w:p w14:paraId="1BABEE4C" w14:textId="77777777" w:rsidR="00C637D2" w:rsidRPr="00D566FE" w:rsidRDefault="00C637D2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19DF2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104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51991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-0.127, -0.080)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2A28B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2AAA7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9A1C1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F6832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</w:tr>
      <w:tr w:rsidR="00D566FE" w:rsidRPr="00D566FE" w14:paraId="57177B4C" w14:textId="77777777" w:rsidTr="00B5556E">
        <w:trPr>
          <w:trHeight w:val="303"/>
        </w:trPr>
        <w:tc>
          <w:tcPr>
            <w:tcW w:w="4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0DD61D" w14:textId="77777777" w:rsidR="00C637D2" w:rsidRPr="00D566FE" w:rsidRDefault="00C637D2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BDF24" w14:textId="77777777" w:rsidR="00C637D2" w:rsidRPr="00D566FE" w:rsidRDefault="00C637D2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2</w:t>
            </w:r>
            <w:hyperlink w:anchor="Table3_2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2</w:t>
              </w:r>
            </w:hyperlink>
          </w:p>
          <w:p w14:paraId="140C424B" w14:textId="77777777" w:rsidR="00C637D2" w:rsidRPr="00D566FE" w:rsidRDefault="00C637D2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80566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040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3DED8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-0.058, -0.021)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8AE34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FE166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6DE18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328F9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</w:tr>
      <w:tr w:rsidR="00D566FE" w:rsidRPr="00D566FE" w14:paraId="6F05B491" w14:textId="77777777" w:rsidTr="00B5556E">
        <w:trPr>
          <w:trHeight w:val="303"/>
        </w:trPr>
        <w:tc>
          <w:tcPr>
            <w:tcW w:w="4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AE1FE35" w14:textId="77777777" w:rsidR="00C637D2" w:rsidRPr="00D566FE" w:rsidRDefault="00C637D2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21644" w14:textId="77777777" w:rsidR="00C637D2" w:rsidRPr="00D566FE" w:rsidRDefault="00C637D2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3</w:t>
            </w:r>
            <w:hyperlink w:anchor="Table3_3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3</w:t>
              </w:r>
            </w:hyperlink>
          </w:p>
          <w:p w14:paraId="1E7CEE78" w14:textId="77777777" w:rsidR="00C637D2" w:rsidRPr="00D566FE" w:rsidRDefault="00C637D2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53B2D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042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BEF0F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-0.061, -0.023)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EF7C1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0.031</w:t>
            </w:r>
          </w:p>
        </w:tc>
        <w:tc>
          <w:tcPr>
            <w:tcW w:w="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370C5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(-0.026, 0.088)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9FE40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B9812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</w:tr>
      <w:tr w:rsidR="00D566FE" w:rsidRPr="00D566FE" w14:paraId="190B7320" w14:textId="77777777" w:rsidTr="00B5556E">
        <w:trPr>
          <w:trHeight w:val="303"/>
        </w:trPr>
        <w:tc>
          <w:tcPr>
            <w:tcW w:w="40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D0A33" w14:textId="77777777" w:rsidR="00C637D2" w:rsidRPr="00D566FE" w:rsidRDefault="00C637D2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D132E" w14:textId="77777777" w:rsidR="00C637D2" w:rsidRPr="00D566FE" w:rsidRDefault="00C637D2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4</w:t>
            </w:r>
            <w:hyperlink w:anchor="Table3_4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4</w:t>
              </w:r>
            </w:hyperlink>
          </w:p>
          <w:p w14:paraId="32C59E95" w14:textId="77777777" w:rsidR="00C637D2" w:rsidRPr="00D566FE" w:rsidRDefault="00C637D2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18FEC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026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B29C0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-0.046, -0.006)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D7C80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DF47E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9763F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017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9F4A6" w14:textId="77777777" w:rsidR="00C637D2" w:rsidRPr="00D566FE" w:rsidRDefault="00C637D2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-0.022, -0.012)</w:t>
            </w:r>
          </w:p>
        </w:tc>
      </w:tr>
    </w:tbl>
    <w:p w14:paraId="674C5EE6" w14:textId="77777777" w:rsidR="00C637D2" w:rsidRPr="00D566FE" w:rsidRDefault="00C637D2" w:rsidP="00C637D2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D566FE">
        <w:rPr>
          <w:rFonts w:ascii="Times New Roman" w:eastAsia="MS Mincho" w:hAnsi="Times New Roman" w:cs="Times New Roman"/>
          <w:sz w:val="16"/>
          <w:szCs w:val="16"/>
          <w:vertAlign w:val="superscript"/>
        </w:rPr>
        <w:t>1</w:t>
      </w:r>
      <w:r w:rsidRPr="00D566FE">
        <w:rPr>
          <w:rFonts w:ascii="Times New Roman" w:eastAsia="MS Mincho" w:hAnsi="Times New Roman" w:cs="Times New Roman"/>
          <w:sz w:val="16"/>
          <w:szCs w:val="16"/>
        </w:rPr>
        <w:t xml:space="preserve">Model 1: unadjusted; </w:t>
      </w:r>
      <w:r w:rsidRPr="00D566FE">
        <w:rPr>
          <w:rFonts w:ascii="Times New Roman" w:hAnsi="Times New Roman" w:cs="Times New Roman"/>
          <w:sz w:val="16"/>
          <w:szCs w:val="16"/>
          <w:lang w:val="en-US"/>
        </w:rPr>
        <w:t>all values are weighted for the complex sample design.</w:t>
      </w:r>
    </w:p>
    <w:p w14:paraId="77E19A4F" w14:textId="77777777" w:rsidR="00C637D2" w:rsidRPr="00D566FE" w:rsidRDefault="00C637D2" w:rsidP="00C637D2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D566FE">
        <w:rPr>
          <w:rFonts w:ascii="Times New Roman" w:eastAsia="MS Mincho" w:hAnsi="Times New Roman" w:cs="Times New Roman"/>
          <w:sz w:val="16"/>
          <w:szCs w:val="16"/>
          <w:vertAlign w:val="superscript"/>
        </w:rPr>
        <w:t>2</w:t>
      </w:r>
      <w:r w:rsidRPr="00D566FE">
        <w:rPr>
          <w:rFonts w:ascii="Times New Roman" w:eastAsia="MS Mincho" w:hAnsi="Times New Roman" w:cs="Times New Roman"/>
          <w:sz w:val="16"/>
          <w:szCs w:val="16"/>
        </w:rPr>
        <w:t xml:space="preserve">Model 2: Adjusted for age, BMI, gender, race, blood pressure, diabetes, alcohol consumption, physical activity, job status, </w:t>
      </w:r>
      <w:r w:rsidRPr="00D566FE">
        <w:rPr>
          <w:rFonts w:ascii="Times New Roman" w:hAnsi="Times New Roman" w:cs="Times New Roman"/>
          <w:sz w:val="16"/>
          <w:szCs w:val="16"/>
          <w:lang w:val="en-US"/>
        </w:rPr>
        <w:t>total net worth</w:t>
      </w:r>
      <w:r w:rsidRPr="00D566FE">
        <w:rPr>
          <w:rFonts w:ascii="Times New Roman" w:eastAsia="MS Mincho" w:hAnsi="Times New Roman" w:cs="Times New Roman"/>
          <w:sz w:val="16"/>
          <w:szCs w:val="16"/>
        </w:rPr>
        <w:t xml:space="preserve">, education, and daily caloric intake; </w:t>
      </w:r>
      <w:r w:rsidRPr="00D566FE">
        <w:rPr>
          <w:rFonts w:ascii="Times New Roman" w:hAnsi="Times New Roman" w:cs="Times New Roman"/>
          <w:sz w:val="16"/>
          <w:szCs w:val="16"/>
          <w:lang w:val="en-US"/>
        </w:rPr>
        <w:t>all values are weighted for the complex sample design.</w:t>
      </w:r>
    </w:p>
    <w:p w14:paraId="24E9B319" w14:textId="77777777" w:rsidR="00C637D2" w:rsidRPr="00D329C3" w:rsidRDefault="00C637D2" w:rsidP="00C637D2">
      <w:pPr>
        <w:spacing w:line="240" w:lineRule="auto"/>
        <w:rPr>
          <w:rFonts w:ascii="Times New Roman" w:hAnsi="Times New Roman" w:cs="Times New Roman"/>
          <w:color w:val="000000"/>
          <w:sz w:val="20"/>
          <w:szCs w:val="20"/>
          <w:lang w:val="en-US"/>
        </w:rPr>
      </w:pPr>
      <w:r>
        <w:rPr>
          <w:rFonts w:ascii="Times New Roman" w:eastAsia="MS Mincho" w:hAnsi="Times New Roman" w:cs="Times New Roman"/>
          <w:sz w:val="16"/>
          <w:szCs w:val="16"/>
          <w:vertAlign w:val="superscript"/>
        </w:rPr>
        <w:t>3</w:t>
      </w:r>
      <w:r w:rsidRPr="00FD28D6">
        <w:rPr>
          <w:rFonts w:ascii="Times New Roman" w:eastAsia="MS Mincho" w:hAnsi="Times New Roman" w:cs="Times New Roman"/>
          <w:sz w:val="16"/>
          <w:szCs w:val="16"/>
        </w:rPr>
        <w:t xml:space="preserve">Model 3: Adjusted for age, BMI, gender, race, blood pressure, diabetes, alcohol consumption, physical activity, job status, </w:t>
      </w:r>
      <w:r w:rsidRPr="00FD28D6">
        <w:rPr>
          <w:rFonts w:ascii="Times New Roman" w:hAnsi="Times New Roman" w:cs="Times New Roman"/>
          <w:color w:val="000000"/>
          <w:sz w:val="16"/>
          <w:szCs w:val="16"/>
          <w:lang w:val="en-US"/>
        </w:rPr>
        <w:t>total net worth</w:t>
      </w:r>
      <w:r w:rsidRPr="00FD28D6">
        <w:rPr>
          <w:rFonts w:ascii="Times New Roman" w:eastAsia="MS Mincho" w:hAnsi="Times New Roman" w:cs="Times New Roman"/>
          <w:sz w:val="16"/>
          <w:szCs w:val="16"/>
        </w:rPr>
        <w:t>, education, daily caloric intake, and vegetarian status</w:t>
      </w:r>
      <w:r w:rsidRPr="00D329C3">
        <w:rPr>
          <w:rFonts w:ascii="Times New Roman" w:eastAsia="MS Mincho" w:hAnsi="Times New Roman" w:cs="Times New Roman"/>
          <w:sz w:val="16"/>
          <w:szCs w:val="16"/>
        </w:rPr>
        <w:t xml:space="preserve">; </w:t>
      </w:r>
      <w:r w:rsidRPr="00D329C3">
        <w:rPr>
          <w:rFonts w:ascii="Times New Roman" w:hAnsi="Times New Roman" w:cs="Times New Roman"/>
          <w:color w:val="000000"/>
          <w:sz w:val="16"/>
          <w:szCs w:val="16"/>
          <w:lang w:val="en-US"/>
        </w:rPr>
        <w:t>all values are weighted for the complex sample design.</w:t>
      </w:r>
    </w:p>
    <w:p w14:paraId="34889D3A" w14:textId="77777777" w:rsidR="00C637D2" w:rsidRDefault="00C637D2" w:rsidP="00C637D2">
      <w:pPr>
        <w:spacing w:line="240" w:lineRule="auto"/>
        <w:rPr>
          <w:rFonts w:ascii="Times New Roman" w:hAnsi="Times New Roman" w:cs="Times New Roman"/>
          <w:color w:val="000000"/>
          <w:sz w:val="16"/>
          <w:szCs w:val="16"/>
          <w:lang w:val="en-US"/>
        </w:rPr>
      </w:pPr>
      <w:r>
        <w:rPr>
          <w:rFonts w:ascii="Times New Roman" w:eastAsia="MS Mincho" w:hAnsi="Times New Roman" w:cs="Times New Roman"/>
          <w:sz w:val="16"/>
          <w:szCs w:val="16"/>
          <w:vertAlign w:val="superscript"/>
        </w:rPr>
        <w:t>4</w:t>
      </w:r>
      <w:r w:rsidRPr="00FD28D6">
        <w:rPr>
          <w:rFonts w:ascii="Times New Roman" w:eastAsia="MS Mincho" w:hAnsi="Times New Roman" w:cs="Times New Roman"/>
          <w:sz w:val="16"/>
          <w:szCs w:val="16"/>
        </w:rPr>
        <w:t xml:space="preserve">Model 4: Adjusted for age, BMI, gender, race, blood pressure, diabetes, alcohol consumption, physical activity, job status, </w:t>
      </w:r>
      <w:r w:rsidRPr="00FD28D6">
        <w:rPr>
          <w:rFonts w:ascii="Times New Roman" w:hAnsi="Times New Roman" w:cs="Times New Roman"/>
          <w:color w:val="000000"/>
          <w:sz w:val="16"/>
          <w:szCs w:val="16"/>
          <w:lang w:val="en-US"/>
        </w:rPr>
        <w:t>total net worth</w:t>
      </w:r>
      <w:r w:rsidRPr="00FD28D6">
        <w:rPr>
          <w:rFonts w:ascii="Times New Roman" w:eastAsia="MS Mincho" w:hAnsi="Times New Roman" w:cs="Times New Roman"/>
          <w:sz w:val="16"/>
          <w:szCs w:val="16"/>
        </w:rPr>
        <w:t>, education, daily caloric intake, and A-</w:t>
      </w:r>
      <w:proofErr w:type="spellStart"/>
      <w:r w:rsidRPr="00FD28D6">
        <w:rPr>
          <w:rFonts w:ascii="Times New Roman" w:eastAsia="MS Mincho" w:hAnsi="Times New Roman" w:cs="Times New Roman"/>
          <w:sz w:val="16"/>
          <w:szCs w:val="16"/>
        </w:rPr>
        <w:t>MedDiet</w:t>
      </w:r>
      <w:proofErr w:type="spellEnd"/>
      <w:r w:rsidRPr="00D329C3">
        <w:rPr>
          <w:rFonts w:ascii="Times New Roman" w:eastAsia="MS Mincho" w:hAnsi="Times New Roman" w:cs="Times New Roman"/>
          <w:sz w:val="16"/>
          <w:szCs w:val="16"/>
        </w:rPr>
        <w:t xml:space="preserve">; </w:t>
      </w:r>
      <w:r w:rsidRPr="00D329C3">
        <w:rPr>
          <w:rFonts w:ascii="Times New Roman" w:hAnsi="Times New Roman" w:cs="Times New Roman"/>
          <w:color w:val="000000"/>
          <w:sz w:val="16"/>
          <w:szCs w:val="16"/>
          <w:lang w:val="en-US"/>
        </w:rPr>
        <w:t>all values are weighted for the complex sample design.</w:t>
      </w:r>
    </w:p>
    <w:p w14:paraId="5E58751B" w14:textId="77777777" w:rsidR="00C637D2" w:rsidRDefault="00C637D2" w:rsidP="00A33AC6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07A8E73" w14:textId="77777777" w:rsidR="002F6ACF" w:rsidRDefault="002F6ACF" w:rsidP="00A33AC6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998BA11" w14:textId="77777777" w:rsidR="002F6ACF" w:rsidRDefault="002F6ACF" w:rsidP="00A33AC6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14EBBF9" w14:textId="77777777" w:rsidR="002F6ACF" w:rsidRDefault="002F6ACF" w:rsidP="00A33AC6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4E0EB91" w14:textId="4326C48A" w:rsidR="00A33AC6" w:rsidRPr="00A33AC6" w:rsidRDefault="000D3E85" w:rsidP="00A33AC6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33AC6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Supplemental Table </w:t>
      </w:r>
      <w:r w:rsidR="002F6ACF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Pr="00A33AC6">
        <w:rPr>
          <w:rFonts w:ascii="Times New Roman" w:eastAsia="Times New Roman" w:hAnsi="Times New Roman" w:cs="Times New Roman"/>
          <w:b/>
          <w:sz w:val="24"/>
          <w:szCs w:val="24"/>
        </w:rPr>
        <w:t xml:space="preserve"> The Alternative Mediterranean diet </w:t>
      </w:r>
      <w:r w:rsidRPr="00A33AC6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gender-specific median cut points</w:t>
      </w:r>
    </w:p>
    <w:tbl>
      <w:tblPr>
        <w:tblW w:w="6117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2787"/>
        <w:gridCol w:w="1440"/>
        <w:gridCol w:w="1890"/>
      </w:tblGrid>
      <w:tr w:rsidR="000D3E85" w:rsidRPr="00A33AC6" w14:paraId="4EBA93F1" w14:textId="77777777" w:rsidTr="000D3E85">
        <w:trPr>
          <w:trHeight w:val="298"/>
        </w:trPr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E696407" w14:textId="6F8BA371" w:rsidR="000D3E85" w:rsidRPr="00A33AC6" w:rsidRDefault="000D3E85" w:rsidP="00C4393B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A33AC6">
              <w:rPr>
                <w:rFonts w:ascii="Times New Roman" w:eastAsia="Times New Roman" w:hAnsi="Times New Roman" w:cs="Times New Roman"/>
                <w:b/>
                <w:bCs/>
              </w:rPr>
              <w:t>Component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 w:rsidRPr="00A33AC6">
              <w:rPr>
                <w:rFonts w:ascii="Times New Roman" w:eastAsia="Times New Roman" w:hAnsi="Times New Roman" w:cs="Times New Roman"/>
              </w:rPr>
              <w:t>(servings/day</w:t>
            </w:r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33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A3E9A83" w14:textId="3AE42143" w:rsidR="000D3E85" w:rsidRPr="00A33AC6" w:rsidRDefault="000D3E85" w:rsidP="00C4393B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A33AC6">
              <w:rPr>
                <w:rFonts w:ascii="Times New Roman" w:eastAsia="Times New Roman" w:hAnsi="Times New Roman" w:cs="Times New Roman"/>
                <w:b/>
              </w:rPr>
              <w:t>Criteria for Maximum Score (1)</w:t>
            </w:r>
          </w:p>
        </w:tc>
      </w:tr>
      <w:tr w:rsidR="00A33AC6" w:rsidRPr="00A33AC6" w14:paraId="7FD49081" w14:textId="77777777" w:rsidTr="000D3E85">
        <w:trPr>
          <w:trHeight w:val="298"/>
        </w:trPr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D6B7A2" w14:textId="6C78C0DC" w:rsidR="00A33AC6" w:rsidRPr="00A33AC6" w:rsidRDefault="00A33AC6" w:rsidP="00C4393B">
            <w:pPr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4F6E0E" w14:textId="77777777" w:rsidR="00A33AC6" w:rsidRPr="00A33AC6" w:rsidRDefault="00A33AC6" w:rsidP="00C4393B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A33AC6">
              <w:rPr>
                <w:rFonts w:ascii="Times New Roman" w:eastAsia="Times New Roman" w:hAnsi="Times New Roman" w:cs="Times New Roman"/>
                <w:b/>
                <w:bCs/>
              </w:rPr>
              <w:t>Me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3E15BC" w14:textId="77777777" w:rsidR="00A33AC6" w:rsidRPr="00A33AC6" w:rsidRDefault="00A33AC6" w:rsidP="00C4393B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A33AC6">
              <w:rPr>
                <w:rFonts w:ascii="Times New Roman" w:eastAsia="Times New Roman" w:hAnsi="Times New Roman" w:cs="Times New Roman"/>
                <w:b/>
                <w:bCs/>
              </w:rPr>
              <w:t>Women</w:t>
            </w:r>
          </w:p>
        </w:tc>
      </w:tr>
      <w:tr w:rsidR="00A33AC6" w:rsidRPr="00A33AC6" w14:paraId="25092C50" w14:textId="77777777" w:rsidTr="000D3E85">
        <w:trPr>
          <w:trHeight w:val="298"/>
        </w:trPr>
        <w:tc>
          <w:tcPr>
            <w:tcW w:w="2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8A273" w14:textId="5364E363" w:rsidR="00A33AC6" w:rsidRPr="00A33AC6" w:rsidRDefault="00A33AC6" w:rsidP="00C4393B">
            <w:pPr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 xml:space="preserve">Fruit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CCA73" w14:textId="076AE8B9" w:rsidR="00A33AC6" w:rsidRPr="00A33AC6" w:rsidRDefault="00A33AC6" w:rsidP="00C4393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>&gt;1.4</w:t>
            </w:r>
            <w:r w:rsidR="00720FCB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F9236" w14:textId="51CB8719" w:rsidR="00A33AC6" w:rsidRPr="00A33AC6" w:rsidRDefault="00A33AC6" w:rsidP="00C4393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>&gt;1.6</w:t>
            </w:r>
            <w:r w:rsidR="00720FCB">
              <w:rPr>
                <w:rFonts w:ascii="Times New Roman" w:eastAsia="Times New Roman" w:hAnsi="Times New Roman" w:cs="Times New Roman"/>
              </w:rPr>
              <w:t>5</w:t>
            </w:r>
          </w:p>
        </w:tc>
      </w:tr>
      <w:tr w:rsidR="00A33AC6" w:rsidRPr="00A33AC6" w14:paraId="7FEC40BE" w14:textId="77777777" w:rsidTr="000D3E85">
        <w:trPr>
          <w:trHeight w:val="298"/>
        </w:trPr>
        <w:tc>
          <w:tcPr>
            <w:tcW w:w="2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5B4EE" w14:textId="44A6BC01" w:rsidR="00A33AC6" w:rsidRPr="00A33AC6" w:rsidRDefault="00A33AC6" w:rsidP="00C4393B">
            <w:pPr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 xml:space="preserve">Vegetables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AED52" w14:textId="77777777" w:rsidR="00A33AC6" w:rsidRPr="00A33AC6" w:rsidRDefault="00A33AC6" w:rsidP="00C4393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>&gt;2.02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F3B22" w14:textId="1C8437CB" w:rsidR="00A33AC6" w:rsidRPr="00A33AC6" w:rsidRDefault="00A33AC6" w:rsidP="00C4393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>&gt;2.2</w:t>
            </w:r>
            <w:r w:rsidR="00720FCB">
              <w:rPr>
                <w:rFonts w:ascii="Times New Roman" w:eastAsia="Times New Roman" w:hAnsi="Times New Roman" w:cs="Times New Roman"/>
              </w:rPr>
              <w:t>8</w:t>
            </w:r>
          </w:p>
        </w:tc>
      </w:tr>
      <w:tr w:rsidR="00A33AC6" w:rsidRPr="00A33AC6" w14:paraId="3A4481D1" w14:textId="77777777" w:rsidTr="000D3E85">
        <w:trPr>
          <w:trHeight w:val="298"/>
        </w:trPr>
        <w:tc>
          <w:tcPr>
            <w:tcW w:w="2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CBE79" w14:textId="1FB02C78" w:rsidR="00A33AC6" w:rsidRPr="00A33AC6" w:rsidRDefault="00A33AC6" w:rsidP="00C4393B">
            <w:pPr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 xml:space="preserve">Whole grains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3EEC4" w14:textId="77777777" w:rsidR="00A33AC6" w:rsidRPr="00A33AC6" w:rsidRDefault="00A33AC6" w:rsidP="00C4393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>&gt;0.67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BA1A1" w14:textId="4920176A" w:rsidR="00A33AC6" w:rsidRPr="00A33AC6" w:rsidRDefault="00A33AC6" w:rsidP="00C4393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>&gt;0.6</w:t>
            </w:r>
            <w:r w:rsidR="004D1F93">
              <w:rPr>
                <w:rFonts w:ascii="Times New Roman" w:eastAsia="Times New Roman" w:hAnsi="Times New Roman" w:cs="Times New Roman"/>
              </w:rPr>
              <w:t>7</w:t>
            </w:r>
          </w:p>
        </w:tc>
      </w:tr>
      <w:tr w:rsidR="00A33AC6" w:rsidRPr="00A33AC6" w14:paraId="52B52DCE" w14:textId="77777777" w:rsidTr="000D3E85">
        <w:trPr>
          <w:trHeight w:val="298"/>
        </w:trPr>
        <w:tc>
          <w:tcPr>
            <w:tcW w:w="2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51114" w14:textId="45D88D43" w:rsidR="00A33AC6" w:rsidRPr="00A33AC6" w:rsidRDefault="00A33AC6" w:rsidP="00C4393B">
            <w:pPr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 xml:space="preserve">Red/processed meats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D2A86" w14:textId="77777777" w:rsidR="00A33AC6" w:rsidRPr="00A33AC6" w:rsidRDefault="00A33AC6" w:rsidP="00C4393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>&lt;0.81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50CB5" w14:textId="77777777" w:rsidR="00A33AC6" w:rsidRPr="00A33AC6" w:rsidRDefault="00A33AC6" w:rsidP="00C4393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>&lt;0.60</w:t>
            </w:r>
          </w:p>
        </w:tc>
      </w:tr>
      <w:tr w:rsidR="00A33AC6" w:rsidRPr="00A33AC6" w14:paraId="1B309EDC" w14:textId="77777777" w:rsidTr="000D3E85">
        <w:trPr>
          <w:trHeight w:val="298"/>
        </w:trPr>
        <w:tc>
          <w:tcPr>
            <w:tcW w:w="2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B1E91" w14:textId="030A868D" w:rsidR="00A33AC6" w:rsidRPr="00A33AC6" w:rsidRDefault="00A33AC6" w:rsidP="00C4393B">
            <w:pPr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 xml:space="preserve">Alcohol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05547" w14:textId="77777777" w:rsidR="00A33AC6" w:rsidRPr="00A33AC6" w:rsidRDefault="00A33AC6" w:rsidP="00C4393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>&gt;.5, &lt;=2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44BE6" w14:textId="77777777" w:rsidR="00A33AC6" w:rsidRPr="00A33AC6" w:rsidRDefault="00A33AC6" w:rsidP="00C4393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>&gt;.5, &lt;=1.5</w:t>
            </w:r>
          </w:p>
        </w:tc>
      </w:tr>
      <w:tr w:rsidR="00A33AC6" w:rsidRPr="00A33AC6" w14:paraId="13753260" w14:textId="77777777" w:rsidTr="000D3E85">
        <w:trPr>
          <w:trHeight w:val="298"/>
        </w:trPr>
        <w:tc>
          <w:tcPr>
            <w:tcW w:w="2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B0B68" w14:textId="54E8D399" w:rsidR="00A33AC6" w:rsidRPr="00A33AC6" w:rsidRDefault="00A33AC6" w:rsidP="00C4393B">
            <w:pPr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 xml:space="preserve">Nuts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15212" w14:textId="6EA6361F" w:rsidR="00A33AC6" w:rsidRPr="00A33AC6" w:rsidRDefault="00A33AC6" w:rsidP="00C4393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>&gt;0.4</w:t>
            </w:r>
            <w:r w:rsidR="00720FCB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66CB6" w14:textId="77777777" w:rsidR="00A33AC6" w:rsidRPr="00A33AC6" w:rsidRDefault="00A33AC6" w:rsidP="00C4393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>&gt;0.42</w:t>
            </w:r>
          </w:p>
        </w:tc>
      </w:tr>
      <w:tr w:rsidR="00A33AC6" w:rsidRPr="00A33AC6" w14:paraId="4D910AED" w14:textId="77777777" w:rsidTr="000D3E85">
        <w:trPr>
          <w:trHeight w:val="298"/>
        </w:trPr>
        <w:tc>
          <w:tcPr>
            <w:tcW w:w="2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A3F74" w14:textId="63412301" w:rsidR="00A33AC6" w:rsidRPr="00A33AC6" w:rsidRDefault="00A33AC6" w:rsidP="00C4393B">
            <w:pPr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 xml:space="preserve">Legumes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10FEC" w14:textId="77777777" w:rsidR="00A33AC6" w:rsidRPr="00A33AC6" w:rsidRDefault="00A33AC6" w:rsidP="00C4393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>&gt;0.22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C8EDB" w14:textId="6B228EEA" w:rsidR="00A33AC6" w:rsidRPr="00A33AC6" w:rsidRDefault="00A33AC6" w:rsidP="00C4393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>&gt;.2</w:t>
            </w:r>
            <w:r w:rsidR="00720FCB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A33AC6" w:rsidRPr="00A33AC6" w14:paraId="02371FB7" w14:textId="77777777" w:rsidTr="000D3E85">
        <w:trPr>
          <w:trHeight w:val="298"/>
        </w:trPr>
        <w:tc>
          <w:tcPr>
            <w:tcW w:w="2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CF5BF" w14:textId="31108EC0" w:rsidR="00A33AC6" w:rsidRPr="00A33AC6" w:rsidRDefault="00A33AC6" w:rsidP="00C4393B">
            <w:pPr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 xml:space="preserve">Fish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C7D73" w14:textId="77777777" w:rsidR="00A33AC6" w:rsidRPr="00A33AC6" w:rsidRDefault="00A33AC6" w:rsidP="00C4393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>&gt;0.13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56F2F" w14:textId="7C4F4B32" w:rsidR="00A33AC6" w:rsidRPr="00A33AC6" w:rsidRDefault="00A33AC6" w:rsidP="00C4393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>&gt;.1</w:t>
            </w:r>
            <w:r w:rsidR="00C57483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A33AC6" w:rsidRPr="00A33AC6" w14:paraId="2FAAD6D9" w14:textId="77777777" w:rsidTr="000D3E85">
        <w:trPr>
          <w:trHeight w:val="298"/>
        </w:trPr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C86774" w14:textId="77777777" w:rsidR="00A33AC6" w:rsidRPr="00A33AC6" w:rsidRDefault="00A33AC6" w:rsidP="00C4393B">
            <w:pPr>
              <w:rPr>
                <w:rFonts w:ascii="Times New Roman" w:eastAsia="Times New Roman" w:hAnsi="Times New Roman" w:cs="Times New Roman"/>
                <w:vertAlign w:val="superscript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>MUFA</w:t>
            </w:r>
            <w:hyperlink w:anchor="sup1_1" w:history="1">
              <w:r w:rsidRPr="00A33AC6">
                <w:rPr>
                  <w:rStyle w:val="Hyperlink"/>
                  <w:rFonts w:ascii="Times New Roman" w:eastAsia="Times New Roman" w:hAnsi="Times New Roman" w:cs="Times New Roman"/>
                  <w:vertAlign w:val="superscript"/>
                </w:rPr>
                <w:t>1</w:t>
              </w:r>
            </w:hyperlink>
            <w:r w:rsidRPr="00A33AC6">
              <w:rPr>
                <w:rFonts w:ascii="Times New Roman" w:eastAsia="Times New Roman" w:hAnsi="Times New Roman" w:cs="Times New Roman"/>
              </w:rPr>
              <w:t>/SFA</w:t>
            </w:r>
            <w:hyperlink w:anchor="sup1_2" w:history="1">
              <w:r w:rsidRPr="00A33AC6">
                <w:rPr>
                  <w:rStyle w:val="Hyperlink"/>
                  <w:rFonts w:ascii="Times New Roman" w:eastAsia="Times New Roman" w:hAnsi="Times New Roman" w:cs="Times New Roman"/>
                  <w:vertAlign w:val="superscript"/>
                </w:rPr>
                <w:t>2</w:t>
              </w:r>
            </w:hyperlink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359AEA" w14:textId="77777777" w:rsidR="00A33AC6" w:rsidRPr="00A33AC6" w:rsidRDefault="00A33AC6" w:rsidP="00C4393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>&gt;1.06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8508AD" w14:textId="77777777" w:rsidR="00A33AC6" w:rsidRPr="00A33AC6" w:rsidRDefault="00A33AC6" w:rsidP="00C4393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A33AC6">
              <w:rPr>
                <w:rFonts w:ascii="Times New Roman" w:eastAsia="Times New Roman" w:hAnsi="Times New Roman" w:cs="Times New Roman"/>
              </w:rPr>
              <w:t>&gt;1.04</w:t>
            </w:r>
          </w:p>
        </w:tc>
      </w:tr>
      <w:tr w:rsidR="00A33AC6" w:rsidRPr="00A33AC6" w14:paraId="3FD411B9" w14:textId="77777777" w:rsidTr="000D3E85">
        <w:trPr>
          <w:trHeight w:val="298"/>
        </w:trPr>
        <w:tc>
          <w:tcPr>
            <w:tcW w:w="61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1224A" w14:textId="330B6359" w:rsidR="00A33AC6" w:rsidRPr="00A33AC6" w:rsidRDefault="00A33AC6" w:rsidP="00C4393B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bookmarkStart w:id="0" w:name="sup1_1"/>
            <w:r w:rsidRPr="00A33AC6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1</w:t>
            </w:r>
            <w:bookmarkEnd w:id="0"/>
            <w:r w:rsidRPr="00A33AC6">
              <w:rPr>
                <w:rFonts w:ascii="Times New Roman" w:eastAsia="Times New Roman" w:hAnsi="Times New Roman" w:cs="Times New Roman"/>
                <w:sz w:val="16"/>
                <w:szCs w:val="16"/>
              </w:rPr>
              <w:t>MUFA: monounsaturated fats</w:t>
            </w:r>
          </w:p>
          <w:p w14:paraId="6E8D5A74" w14:textId="77777777" w:rsidR="00A33AC6" w:rsidRPr="00A33AC6" w:rsidRDefault="00A33AC6" w:rsidP="00C4393B">
            <w:pPr>
              <w:rPr>
                <w:rFonts w:ascii="Times New Roman" w:eastAsia="Times New Roman" w:hAnsi="Times New Roman" w:cs="Times New Roman"/>
              </w:rPr>
            </w:pPr>
            <w:bookmarkStart w:id="1" w:name="sup1_2"/>
            <w:r w:rsidRPr="00A33AC6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bookmarkEnd w:id="1"/>
            <w:r w:rsidRPr="00A33AC6">
              <w:rPr>
                <w:rFonts w:ascii="Times New Roman" w:eastAsia="Times New Roman" w:hAnsi="Times New Roman" w:cs="Times New Roman"/>
                <w:sz w:val="16"/>
                <w:szCs w:val="16"/>
              </w:rPr>
              <w:t>SFA: saturated fats</w:t>
            </w:r>
          </w:p>
        </w:tc>
      </w:tr>
    </w:tbl>
    <w:p w14:paraId="45B8AA2B" w14:textId="71509FC5" w:rsidR="00A33AC6" w:rsidRDefault="009333C0" w:rsidP="00A33AC6">
      <w:pPr>
        <w:rPr>
          <w:rFonts w:ascii="Times New Roman" w:eastAsia="Times New Roman" w:hAnsi="Times New Roman" w:cs="Times New Roman"/>
          <w:b/>
          <w:sz w:val="24"/>
          <w:szCs w:val="24"/>
        </w:rPr>
        <w:sectPr w:rsidR="00A33AC6" w:rsidSect="000F5CE4">
          <w:pgSz w:w="15840" w:h="12240" w:orient="landscape"/>
          <w:pgMar w:top="1440" w:right="1440" w:bottom="1440" w:left="1440" w:header="720" w:footer="720" w:gutter="0"/>
          <w:cols w:space="720"/>
          <w:docGrid w:linePitch="299"/>
        </w:sect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364F6A39" w14:textId="77777777" w:rsidR="00A33AC6" w:rsidRDefault="00A33AC6" w:rsidP="00A33AC6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FAAE0A1" w14:textId="77777777" w:rsidR="00A33AC6" w:rsidRPr="00FD28D6" w:rsidRDefault="00A33AC6" w:rsidP="00A33AC6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97844BF" w14:textId="77777777" w:rsidR="00A33AC6" w:rsidRPr="00FD28D6" w:rsidRDefault="00A33AC6" w:rsidP="00A33AC6">
      <w:pPr>
        <w:spacing w:line="24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09785C78" w14:textId="3AEBA955" w:rsidR="00A33AC6" w:rsidRDefault="00A33AC6" w:rsidP="00A33AC6">
      <w:pPr>
        <w:rPr>
          <w:rFonts w:ascii="Times New Roman" w:eastAsia="MS Mincho" w:hAnsi="Times New Roman" w:cs="Times New Roman"/>
          <w:b/>
          <w:bCs/>
        </w:rPr>
      </w:pPr>
      <w:bookmarkStart w:id="2" w:name="Figure1ap"/>
      <w:bookmarkStart w:id="3" w:name="Figure1sup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upplemental </w:t>
      </w:r>
      <w:r>
        <w:rPr>
          <w:rFonts w:ascii="Times New Roman" w:eastAsia="MS Mincho" w:hAnsi="Times New Roman" w:cs="Times New Roman"/>
          <w:b/>
          <w:bCs/>
        </w:rPr>
        <w:t xml:space="preserve">Figure </w:t>
      </w:r>
      <w:bookmarkEnd w:id="2"/>
      <w:r w:rsidR="00544011">
        <w:rPr>
          <w:rFonts w:ascii="Times New Roman" w:eastAsia="MS Mincho" w:hAnsi="Times New Roman" w:cs="Times New Roman"/>
          <w:b/>
          <w:bCs/>
        </w:rPr>
        <w:t>2</w:t>
      </w:r>
      <w:r>
        <w:rPr>
          <w:rFonts w:ascii="Times New Roman" w:eastAsia="MS Mincho" w:hAnsi="Times New Roman" w:cs="Times New Roman"/>
          <w:b/>
          <w:bCs/>
        </w:rPr>
        <w:t xml:space="preserve"> </w:t>
      </w:r>
      <w:bookmarkEnd w:id="3"/>
      <w:r>
        <w:rPr>
          <w:rFonts w:ascii="Times New Roman" w:eastAsia="MS Mincho" w:hAnsi="Times New Roman" w:cs="Times New Roman"/>
          <w:b/>
          <w:bCs/>
        </w:rPr>
        <w:t xml:space="preserve">Overlaid histograms of Log CRP and Log Cystatin C for those who consume and </w:t>
      </w:r>
      <w:proofErr w:type="gramStart"/>
      <w:r>
        <w:rPr>
          <w:rFonts w:ascii="Times New Roman" w:eastAsia="MS Mincho" w:hAnsi="Times New Roman" w:cs="Times New Roman"/>
          <w:b/>
          <w:bCs/>
        </w:rPr>
        <w:t>don’t</w:t>
      </w:r>
      <w:proofErr w:type="gramEnd"/>
      <w:r>
        <w:rPr>
          <w:rFonts w:ascii="Times New Roman" w:eastAsia="MS Mincho" w:hAnsi="Times New Roman" w:cs="Times New Roman"/>
          <w:b/>
          <w:bCs/>
        </w:rPr>
        <w:t xml:space="preserve"> consume organic foods</w:t>
      </w:r>
    </w:p>
    <w:p w14:paraId="69802495" w14:textId="5802DBEE" w:rsidR="00A33AC6" w:rsidRDefault="00A33AC6" w:rsidP="00A33AC6">
      <w:pPr>
        <w:rPr>
          <w:rFonts w:ascii="Times New Roman" w:eastAsia="MS Mincho" w:hAnsi="Times New Roman" w:cs="Times New Roman"/>
          <w:b/>
          <w:bCs/>
        </w:rPr>
      </w:pPr>
    </w:p>
    <w:p w14:paraId="740862C9" w14:textId="2B3B0202" w:rsidR="00A33AC6" w:rsidRDefault="00B33344" w:rsidP="00A33AC6">
      <w:pPr>
        <w:rPr>
          <w:rFonts w:ascii="Times New Roman" w:eastAsia="MS Mincho" w:hAnsi="Times New Roman" w:cs="Times New Roman"/>
          <w:b/>
          <w:bCs/>
        </w:rPr>
        <w:sectPr w:rsidR="00A33AC6" w:rsidSect="000F5CE4">
          <w:pgSz w:w="15840" w:h="12240" w:orient="landscape"/>
          <w:pgMar w:top="1440" w:right="1440" w:bottom="1440" w:left="1440" w:header="720" w:footer="720" w:gutter="0"/>
          <w:cols w:space="720"/>
          <w:docGrid w:linePitch="299"/>
        </w:sectPr>
      </w:pPr>
      <w:r w:rsidRPr="00B33344">
        <w:rPr>
          <w:rFonts w:ascii="Times New Roman" w:eastAsia="MS Mincho" w:hAnsi="Times New Roman" w:cs="Times New Roman"/>
          <w:b/>
          <w:bCs/>
        </w:rPr>
        <w:t xml:space="preserve"> </w:t>
      </w:r>
      <w:r w:rsidR="003967D3">
        <w:rPr>
          <w:noProof/>
        </w:rPr>
        <w:drawing>
          <wp:inline distT="0" distB="0" distL="0" distR="0" wp14:anchorId="00DCB389" wp14:editId="3E0DC4C2">
            <wp:extent cx="3992895" cy="2994670"/>
            <wp:effectExtent l="0" t="0" r="7620" b="0"/>
            <wp:docPr id="12" name="Picture 11" descr="A picture containing doo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829E874-80C1-4F6E-B333-856B36C9A1B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 descr="A picture containing door&#10;&#10;Description automatically generated">
                      <a:extLst>
                        <a:ext uri="{FF2B5EF4-FFF2-40B4-BE49-F238E27FC236}">
                          <a16:creationId xmlns:a16="http://schemas.microsoft.com/office/drawing/2014/main" id="{7829E874-80C1-4F6E-B333-856B36C9A1B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49529" cy="3037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67D3" w:rsidRPr="003967D3">
        <w:rPr>
          <w:noProof/>
        </w:rPr>
        <w:t xml:space="preserve"> </w:t>
      </w:r>
      <w:r w:rsidR="003967D3" w:rsidRPr="003967D3">
        <w:rPr>
          <w:rFonts w:ascii="Times New Roman" w:eastAsia="MS Mincho" w:hAnsi="Times New Roman" w:cs="Times New Roman"/>
          <w:b/>
          <w:bCs/>
          <w:noProof/>
        </w:rPr>
        <w:drawing>
          <wp:inline distT="0" distB="0" distL="0" distR="0" wp14:anchorId="6F5D735D" wp14:editId="2EB34E1D">
            <wp:extent cx="3996000" cy="2997001"/>
            <wp:effectExtent l="0" t="0" r="5080" b="0"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87BE2A0C-B205-49E8-ACFC-09967DCEA05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87BE2A0C-B205-49E8-ACFC-09967DCEA05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36589" cy="3027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2725B" w14:textId="77777777" w:rsidR="00A33AC6" w:rsidRDefault="00A33AC6" w:rsidP="00A33AC6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4" w:name="Table2ap"/>
      <w:bookmarkStart w:id="5" w:name="Table2sup"/>
    </w:p>
    <w:p w14:paraId="2C87404C" w14:textId="5933F860" w:rsidR="009F536A" w:rsidRPr="00D566FE" w:rsidRDefault="009F536A" w:rsidP="009F536A">
      <w:pPr>
        <w:rPr>
          <w:rFonts w:ascii="Times New Roman" w:eastAsia="MS Mincho" w:hAnsi="Times New Roman" w:cs="Times New Roman"/>
          <w:b/>
          <w:bCs/>
        </w:rPr>
      </w:pPr>
      <w:r w:rsidRPr="00D566FE">
        <w:rPr>
          <w:rFonts w:ascii="Times New Roman" w:eastAsia="Times New Roman" w:hAnsi="Times New Roman" w:cs="Times New Roman"/>
          <w:b/>
        </w:rPr>
        <w:t>Supplemental</w:t>
      </w:r>
      <w:r w:rsidRPr="00D566FE">
        <w:rPr>
          <w:rFonts w:ascii="Times New Roman" w:eastAsia="MS Mincho" w:hAnsi="Times New Roman" w:cs="Times New Roman"/>
          <w:b/>
          <w:bCs/>
        </w:rPr>
        <w:t xml:space="preserve"> Table </w:t>
      </w:r>
      <w:r w:rsidR="002F6ACF" w:rsidRPr="00D566FE">
        <w:rPr>
          <w:rFonts w:ascii="Times New Roman" w:eastAsia="MS Mincho" w:hAnsi="Times New Roman" w:cs="Times New Roman"/>
          <w:b/>
          <w:bCs/>
        </w:rPr>
        <w:t>3</w:t>
      </w:r>
      <w:r w:rsidRPr="00D566FE">
        <w:rPr>
          <w:rFonts w:ascii="Times New Roman" w:eastAsia="MS Mincho" w:hAnsi="Times New Roman" w:cs="Times New Roman"/>
          <w:b/>
          <w:bCs/>
        </w:rPr>
        <w:t xml:space="preserve"> Linear regression analysis for the association between organic food consumption and log CRP / log </w:t>
      </w:r>
      <w:proofErr w:type="spellStart"/>
      <w:r w:rsidRPr="00D566FE">
        <w:rPr>
          <w:rFonts w:ascii="Times New Roman" w:eastAsia="MS Mincho" w:hAnsi="Times New Roman" w:cs="Times New Roman"/>
          <w:b/>
          <w:bCs/>
        </w:rPr>
        <w:t>CysC</w:t>
      </w:r>
      <w:proofErr w:type="spellEnd"/>
      <w:r w:rsidRPr="00D566FE">
        <w:rPr>
          <w:rFonts w:ascii="Times New Roman" w:eastAsia="MS Mincho" w:hAnsi="Times New Roman" w:cs="Times New Roman"/>
          <w:b/>
          <w:bCs/>
        </w:rPr>
        <w:t xml:space="preserve"> (n=3,653).</w:t>
      </w:r>
    </w:p>
    <w:tbl>
      <w:tblPr>
        <w:tblStyle w:val="TableGrid"/>
        <w:tblW w:w="4618" w:type="pct"/>
        <w:tblInd w:w="-90" w:type="dxa"/>
        <w:tblLook w:val="04A0" w:firstRow="1" w:lastRow="0" w:firstColumn="1" w:lastColumn="0" w:noHBand="0" w:noVBand="1"/>
      </w:tblPr>
      <w:tblGrid>
        <w:gridCol w:w="810"/>
        <w:gridCol w:w="1168"/>
        <w:gridCol w:w="1618"/>
        <w:gridCol w:w="1800"/>
        <w:gridCol w:w="1350"/>
        <w:gridCol w:w="1712"/>
        <w:gridCol w:w="1800"/>
        <w:gridCol w:w="1712"/>
      </w:tblGrid>
      <w:tr w:rsidR="00D566FE" w:rsidRPr="00D566FE" w14:paraId="0038DAFD" w14:textId="77777777" w:rsidTr="008B51BB">
        <w:trPr>
          <w:trHeight w:val="798"/>
        </w:trPr>
        <w:tc>
          <w:tcPr>
            <w:tcW w:w="826" w:type="pct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BBA65EB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Predictor</w:t>
            </w:r>
          </w:p>
        </w:tc>
        <w:tc>
          <w:tcPr>
            <w:tcW w:w="676" w:type="pct"/>
            <w:tcBorders>
              <w:left w:val="nil"/>
              <w:bottom w:val="single" w:sz="4" w:space="0" w:color="auto"/>
              <w:right w:val="nil"/>
            </w:tcBorders>
          </w:tcPr>
          <w:p w14:paraId="18E4DF0F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Organic Foods Consumption</w:t>
            </w:r>
          </w:p>
        </w:tc>
        <w:tc>
          <w:tcPr>
            <w:tcW w:w="752" w:type="pct"/>
            <w:tcBorders>
              <w:left w:val="nil"/>
              <w:bottom w:val="single" w:sz="4" w:space="0" w:color="auto"/>
              <w:right w:val="nil"/>
            </w:tcBorders>
          </w:tcPr>
          <w:p w14:paraId="1F4E1180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95% Confidence Interval</w:t>
            </w:r>
          </w:p>
        </w:tc>
        <w:tc>
          <w:tcPr>
            <w:tcW w:w="564" w:type="pct"/>
            <w:tcBorders>
              <w:left w:val="nil"/>
              <w:bottom w:val="single" w:sz="4" w:space="0" w:color="auto"/>
              <w:right w:val="nil"/>
            </w:tcBorders>
          </w:tcPr>
          <w:p w14:paraId="1102272E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Vegetarian</w:t>
            </w:r>
          </w:p>
        </w:tc>
        <w:tc>
          <w:tcPr>
            <w:tcW w:w="715" w:type="pct"/>
            <w:tcBorders>
              <w:left w:val="nil"/>
              <w:bottom w:val="single" w:sz="4" w:space="0" w:color="auto"/>
              <w:right w:val="nil"/>
            </w:tcBorders>
          </w:tcPr>
          <w:p w14:paraId="1AA5D4B9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95% Confidence Interval</w:t>
            </w:r>
          </w:p>
        </w:tc>
        <w:tc>
          <w:tcPr>
            <w:tcW w:w="752" w:type="pct"/>
            <w:tcBorders>
              <w:left w:val="nil"/>
              <w:bottom w:val="single" w:sz="4" w:space="0" w:color="auto"/>
              <w:right w:val="nil"/>
            </w:tcBorders>
          </w:tcPr>
          <w:p w14:paraId="66DE7BD8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lternative Mediterranean diet score</w:t>
            </w:r>
          </w:p>
        </w:tc>
        <w:tc>
          <w:tcPr>
            <w:tcW w:w="715" w:type="pct"/>
            <w:tcBorders>
              <w:left w:val="nil"/>
              <w:bottom w:val="single" w:sz="4" w:space="0" w:color="auto"/>
              <w:right w:val="nil"/>
            </w:tcBorders>
          </w:tcPr>
          <w:p w14:paraId="004207FB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95% Confidence Interval</w:t>
            </w:r>
          </w:p>
        </w:tc>
      </w:tr>
      <w:tr w:rsidR="00D566FE" w:rsidRPr="00D566FE" w14:paraId="0DF59CA0" w14:textId="77777777" w:rsidTr="008B51BB">
        <w:trPr>
          <w:trHeight w:val="539"/>
        </w:trPr>
        <w:tc>
          <w:tcPr>
            <w:tcW w:w="3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35D53C" w14:textId="77777777" w:rsidR="009F536A" w:rsidRPr="00D566FE" w:rsidRDefault="009F536A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CRP</w:t>
            </w:r>
          </w:p>
        </w:tc>
        <w:tc>
          <w:tcPr>
            <w:tcW w:w="48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421EEC" w14:textId="77777777" w:rsidR="009F536A" w:rsidRPr="00D566FE" w:rsidRDefault="009F536A" w:rsidP="00B5556E">
            <w:pPr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1</w:t>
            </w:r>
            <w:hyperlink w:anchor="Table3_1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1</w:t>
              </w:r>
            </w:hyperlink>
          </w:p>
          <w:p w14:paraId="1FA92A80" w14:textId="77777777" w:rsidR="009F536A" w:rsidRPr="00D566FE" w:rsidRDefault="009F536A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7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D03BBB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165</w:t>
            </w: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90367F" w14:textId="4A23DD99" w:rsidR="009F536A" w:rsidRPr="00D566FE" w:rsidRDefault="00FC738D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-0.24</w:t>
            </w:r>
            <w:r w:rsidR="00104A2D"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0, -0.089</w:t>
            </w: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56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877D81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E68FC2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25F3C6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05B4CA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</w:tr>
      <w:tr w:rsidR="00D566FE" w:rsidRPr="00D566FE" w14:paraId="0214859F" w14:textId="77777777" w:rsidTr="008B51BB">
        <w:trPr>
          <w:trHeight w:val="539"/>
        </w:trPr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</w:tcPr>
          <w:p w14:paraId="228667B0" w14:textId="77777777" w:rsidR="009F536A" w:rsidRPr="00D566FE" w:rsidRDefault="009F536A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14:paraId="1944A24E" w14:textId="77777777" w:rsidR="009F536A" w:rsidRPr="00D566FE" w:rsidRDefault="009F536A" w:rsidP="00B5556E">
            <w:pPr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2</w:t>
            </w:r>
            <w:hyperlink w:anchor="Table3_2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2</w:t>
              </w:r>
            </w:hyperlink>
          </w:p>
          <w:p w14:paraId="79135C3B" w14:textId="77777777" w:rsidR="009F536A" w:rsidRPr="00D566FE" w:rsidRDefault="009F536A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</w:tcPr>
          <w:p w14:paraId="76C631BA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083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2C6E94CC" w14:textId="094E6DDC" w:rsidR="009F536A" w:rsidRPr="00D566FE" w:rsidRDefault="00104A2D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-0.154, -0.01</w:t>
            </w:r>
            <w:r w:rsidR="008D4B4A"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3</w:t>
            </w: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</w:tcPr>
          <w:p w14:paraId="294F2310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</w:tcPr>
          <w:p w14:paraId="5C00E531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29657479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</w:tcPr>
          <w:p w14:paraId="34322079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</w:tr>
      <w:tr w:rsidR="00D566FE" w:rsidRPr="00D566FE" w14:paraId="53282274" w14:textId="77777777" w:rsidTr="008B51BB">
        <w:trPr>
          <w:trHeight w:val="527"/>
        </w:trPr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</w:tcPr>
          <w:p w14:paraId="6856D90F" w14:textId="77777777" w:rsidR="009F536A" w:rsidRPr="00D566FE" w:rsidRDefault="009F536A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14:paraId="66D20C69" w14:textId="77777777" w:rsidR="009F536A" w:rsidRPr="00D566FE" w:rsidRDefault="009F536A" w:rsidP="00B5556E">
            <w:pPr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3</w:t>
            </w:r>
            <w:hyperlink w:anchor="Table3_3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3</w:t>
              </w:r>
            </w:hyperlink>
          </w:p>
          <w:p w14:paraId="23330192" w14:textId="77777777" w:rsidR="009F536A" w:rsidRPr="00D566FE" w:rsidRDefault="009F536A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</w:tcPr>
          <w:p w14:paraId="76D00751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076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25B5A0FE" w14:textId="4EC0F352" w:rsidR="009F536A" w:rsidRPr="00D566FE" w:rsidRDefault="008D4B4A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</w:t>
            </w:r>
            <w:r w:rsidR="00BA15E3"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 xml:space="preserve">-0.147, </w:t>
            </w:r>
            <w:r w:rsidR="009303B0"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-</w:t>
            </w:r>
            <w:r w:rsidR="00BA15E3"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0.006</w:t>
            </w: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</w:tcPr>
          <w:p w14:paraId="43EDFFC6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123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</w:tcPr>
          <w:p w14:paraId="1C7A1E0E" w14:textId="7251AAF7" w:rsidR="009F536A" w:rsidRPr="00D566FE" w:rsidRDefault="00BA15E3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(-0.2</w:t>
            </w:r>
            <w:r w:rsidR="00A048A3"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70, 0.0</w:t>
            </w:r>
            <w:r w:rsidR="00523189"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24</w:t>
            </w: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13DFD1BC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</w:tcPr>
          <w:p w14:paraId="0C7DDA30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</w:tr>
      <w:tr w:rsidR="00D566FE" w:rsidRPr="00D566FE" w14:paraId="7BA859C2" w14:textId="77777777" w:rsidTr="008B51BB">
        <w:trPr>
          <w:trHeight w:val="306"/>
        </w:trPr>
        <w:tc>
          <w:tcPr>
            <w:tcW w:w="3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BE8CC3" w14:textId="77777777" w:rsidR="009F536A" w:rsidRPr="00D566FE" w:rsidRDefault="009F536A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2AFFC3" w14:textId="77777777" w:rsidR="009F536A" w:rsidRPr="00D566FE" w:rsidRDefault="009F536A" w:rsidP="00B5556E">
            <w:pPr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4</w:t>
            </w:r>
            <w:hyperlink w:anchor="Table3_4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4</w:t>
              </w:r>
            </w:hyperlink>
          </w:p>
          <w:p w14:paraId="1EA2BD66" w14:textId="77777777" w:rsidR="009F536A" w:rsidRPr="00D566FE" w:rsidRDefault="009F536A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48B88F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062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DD433A" w14:textId="3AFC79D0" w:rsidR="009F536A" w:rsidRPr="00D566FE" w:rsidRDefault="009D70CD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(</w:t>
            </w:r>
            <w:r w:rsidR="00052C4A"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133, 0.009</w:t>
            </w: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68FCE2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BA4AC3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D2DA75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029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137625" w14:textId="254C6BE3" w:rsidR="009F536A" w:rsidRPr="00D566FE" w:rsidRDefault="009D70CD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</w:t>
            </w:r>
            <w:r w:rsidR="00052C4A"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-0.046, -0.013</w:t>
            </w: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</w:tr>
      <w:tr w:rsidR="00D566FE" w:rsidRPr="00D566FE" w14:paraId="406684D5" w14:textId="77777777" w:rsidTr="008B51BB">
        <w:trPr>
          <w:trHeight w:val="306"/>
        </w:trPr>
        <w:tc>
          <w:tcPr>
            <w:tcW w:w="3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88630A" w14:textId="77777777" w:rsidR="009F536A" w:rsidRPr="00D566FE" w:rsidRDefault="009F536A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proofErr w:type="spellStart"/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CysC</w:t>
            </w:r>
            <w:proofErr w:type="spellEnd"/>
          </w:p>
        </w:tc>
        <w:tc>
          <w:tcPr>
            <w:tcW w:w="48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4C17F9" w14:textId="77777777" w:rsidR="009F536A" w:rsidRPr="00D566FE" w:rsidRDefault="009F536A" w:rsidP="00B5556E">
            <w:pPr>
              <w:rPr>
                <w:rStyle w:val="Hyperlink"/>
                <w:rFonts w:ascii="Times New Roman" w:eastAsia="MS Mincho" w:hAnsi="Times New Roman" w:cs="Times New Roman"/>
                <w:color w:val="auto"/>
                <w:sz w:val="20"/>
                <w:szCs w:val="20"/>
                <w:vertAlign w:val="superscript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1</w:t>
            </w:r>
            <w:hyperlink w:anchor="Table3_1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1</w:t>
              </w:r>
            </w:hyperlink>
          </w:p>
          <w:p w14:paraId="2540A524" w14:textId="77777777" w:rsidR="009F536A" w:rsidRPr="00D566FE" w:rsidRDefault="009F536A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7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0C2F51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18"/>
                <w:szCs w:val="18"/>
              </w:rPr>
              <w:t>-0.092</w:t>
            </w: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801D14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18"/>
                <w:szCs w:val="18"/>
              </w:rPr>
              <w:t>(-0.1160, -0.0683)</w:t>
            </w:r>
          </w:p>
        </w:tc>
        <w:tc>
          <w:tcPr>
            <w:tcW w:w="56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E85C42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7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284191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683F9A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71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5CCE63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18"/>
                <w:szCs w:val="18"/>
              </w:rPr>
              <w:t>-</w:t>
            </w:r>
          </w:p>
        </w:tc>
      </w:tr>
      <w:tr w:rsidR="00D566FE" w:rsidRPr="00D566FE" w14:paraId="5F33B70F" w14:textId="77777777" w:rsidTr="008B51BB">
        <w:trPr>
          <w:trHeight w:val="306"/>
        </w:trPr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</w:tcPr>
          <w:p w14:paraId="3802A331" w14:textId="77777777" w:rsidR="009F536A" w:rsidRPr="00D566FE" w:rsidRDefault="009F536A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14:paraId="583B5109" w14:textId="77777777" w:rsidR="009F536A" w:rsidRPr="00D566FE" w:rsidRDefault="009F536A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2</w:t>
            </w:r>
            <w:hyperlink w:anchor="Table3_2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2</w:t>
              </w:r>
            </w:hyperlink>
          </w:p>
          <w:p w14:paraId="76A0B5FC" w14:textId="77777777" w:rsidR="009F536A" w:rsidRPr="00D566FE" w:rsidRDefault="009F536A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</w:tcPr>
          <w:p w14:paraId="0E727E15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18"/>
                <w:szCs w:val="18"/>
              </w:rPr>
              <w:t>-0.033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595BB715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18"/>
                <w:szCs w:val="18"/>
              </w:rPr>
              <w:t>(-0.051, -0.015)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</w:tcPr>
          <w:p w14:paraId="2E8B7719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</w:tcPr>
          <w:p w14:paraId="3764C516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2FE9B004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</w:tcPr>
          <w:p w14:paraId="331246D2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18"/>
                <w:szCs w:val="18"/>
              </w:rPr>
              <w:t>-</w:t>
            </w:r>
          </w:p>
        </w:tc>
      </w:tr>
      <w:tr w:rsidR="00D566FE" w:rsidRPr="00D566FE" w14:paraId="2AA24955" w14:textId="77777777" w:rsidTr="008B51BB">
        <w:trPr>
          <w:trHeight w:val="306"/>
        </w:trPr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</w:tcPr>
          <w:p w14:paraId="5E02B34F" w14:textId="77777777" w:rsidR="009F536A" w:rsidRPr="00D566FE" w:rsidRDefault="009F536A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nil"/>
              <w:right w:val="nil"/>
            </w:tcBorders>
          </w:tcPr>
          <w:p w14:paraId="28A5B704" w14:textId="77777777" w:rsidR="009F536A" w:rsidRPr="00D566FE" w:rsidRDefault="009F536A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3</w:t>
            </w:r>
            <w:hyperlink w:anchor="Table3_3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3</w:t>
              </w:r>
            </w:hyperlink>
          </w:p>
          <w:p w14:paraId="786ADBB5" w14:textId="77777777" w:rsidR="009F536A" w:rsidRPr="00D566FE" w:rsidRDefault="009F536A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</w:tcPr>
          <w:p w14:paraId="367BA4FE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18"/>
                <w:szCs w:val="18"/>
              </w:rPr>
              <w:t>-0.034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40757007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18"/>
                <w:szCs w:val="18"/>
              </w:rPr>
              <w:t>(-0.053, -0.016)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</w:tcPr>
          <w:p w14:paraId="74578884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18"/>
                <w:szCs w:val="18"/>
              </w:rPr>
              <w:t>0.025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</w:tcPr>
          <w:p w14:paraId="5D1D3732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18"/>
                <w:szCs w:val="18"/>
              </w:rPr>
              <w:t>(-0.031, 0.081)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</w:tcPr>
          <w:p w14:paraId="44DB741F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</w:tcPr>
          <w:p w14:paraId="3202A5E0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18"/>
                <w:szCs w:val="18"/>
              </w:rPr>
              <w:t>-</w:t>
            </w:r>
          </w:p>
        </w:tc>
      </w:tr>
      <w:tr w:rsidR="00D566FE" w:rsidRPr="00D566FE" w14:paraId="41DE3329" w14:textId="77777777" w:rsidTr="008B51BB">
        <w:trPr>
          <w:trHeight w:val="306"/>
        </w:trPr>
        <w:tc>
          <w:tcPr>
            <w:tcW w:w="3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E41C3E" w14:textId="77777777" w:rsidR="009F536A" w:rsidRPr="00D566FE" w:rsidRDefault="009F536A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1C529D" w14:textId="77777777" w:rsidR="009F536A" w:rsidRPr="00D566FE" w:rsidRDefault="009F536A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4</w:t>
            </w:r>
            <w:hyperlink w:anchor="Table3_4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4</w:t>
              </w:r>
            </w:hyperlink>
          </w:p>
          <w:p w14:paraId="599A0D93" w14:textId="77777777" w:rsidR="009F536A" w:rsidRPr="00D566FE" w:rsidRDefault="009F536A" w:rsidP="00B5556E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07B79E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18"/>
                <w:szCs w:val="18"/>
              </w:rPr>
              <w:t>-0.019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1BE9E2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18"/>
                <w:szCs w:val="18"/>
              </w:rPr>
              <w:t>(-0.039, 0.000)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E879DD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97E961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E0FCC3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18"/>
                <w:szCs w:val="18"/>
              </w:rPr>
              <w:t>-0.019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4DAC77" w14:textId="77777777" w:rsidR="009F536A" w:rsidRPr="00D566FE" w:rsidRDefault="009F536A" w:rsidP="00B5556E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18"/>
                <w:szCs w:val="18"/>
              </w:rPr>
              <w:t>(-0.024, -0.013)</w:t>
            </w:r>
          </w:p>
        </w:tc>
      </w:tr>
    </w:tbl>
    <w:p w14:paraId="045D953F" w14:textId="77777777" w:rsidR="009F536A" w:rsidRPr="00D566FE" w:rsidRDefault="009F536A" w:rsidP="009F536A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D566FE">
        <w:rPr>
          <w:rFonts w:ascii="Times New Roman" w:eastAsia="MS Mincho" w:hAnsi="Times New Roman" w:cs="Times New Roman"/>
          <w:sz w:val="16"/>
          <w:szCs w:val="16"/>
          <w:vertAlign w:val="superscript"/>
        </w:rPr>
        <w:t>1</w:t>
      </w:r>
      <w:r w:rsidRPr="00D566FE">
        <w:rPr>
          <w:rFonts w:ascii="Times New Roman" w:eastAsia="MS Mincho" w:hAnsi="Times New Roman" w:cs="Times New Roman"/>
          <w:sz w:val="16"/>
          <w:szCs w:val="16"/>
        </w:rPr>
        <w:t>Model 1: unadjusted.</w:t>
      </w:r>
    </w:p>
    <w:p w14:paraId="15335434" w14:textId="77777777" w:rsidR="009F536A" w:rsidRPr="00D566FE" w:rsidRDefault="009F536A" w:rsidP="009F536A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D566FE">
        <w:rPr>
          <w:rFonts w:ascii="Times New Roman" w:eastAsia="MS Mincho" w:hAnsi="Times New Roman" w:cs="Times New Roman"/>
          <w:sz w:val="16"/>
          <w:szCs w:val="16"/>
          <w:vertAlign w:val="superscript"/>
        </w:rPr>
        <w:t>2</w:t>
      </w:r>
      <w:r w:rsidRPr="00D566FE">
        <w:rPr>
          <w:rFonts w:ascii="Times New Roman" w:eastAsia="MS Mincho" w:hAnsi="Times New Roman" w:cs="Times New Roman"/>
          <w:sz w:val="16"/>
          <w:szCs w:val="16"/>
        </w:rPr>
        <w:t xml:space="preserve">Model 2: Adjusted for age, BMI, gender, race, blood pressure, diabetes, alcohol consumption, physical activity, job status, </w:t>
      </w:r>
      <w:r w:rsidRPr="00D566FE">
        <w:rPr>
          <w:rFonts w:ascii="Times New Roman" w:hAnsi="Times New Roman" w:cs="Times New Roman"/>
          <w:sz w:val="16"/>
          <w:szCs w:val="16"/>
          <w:lang w:val="en-US"/>
        </w:rPr>
        <w:t>total net worth</w:t>
      </w:r>
      <w:r w:rsidRPr="00D566FE">
        <w:rPr>
          <w:rFonts w:ascii="Times New Roman" w:eastAsia="MS Mincho" w:hAnsi="Times New Roman" w:cs="Times New Roman"/>
          <w:sz w:val="16"/>
          <w:szCs w:val="16"/>
        </w:rPr>
        <w:t>, education, and daily caloric intake.</w:t>
      </w:r>
    </w:p>
    <w:p w14:paraId="6D31F8D9" w14:textId="77777777" w:rsidR="009F536A" w:rsidRPr="00D566FE" w:rsidRDefault="009F536A" w:rsidP="009F536A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D566FE">
        <w:rPr>
          <w:rFonts w:ascii="Times New Roman" w:eastAsia="MS Mincho" w:hAnsi="Times New Roman" w:cs="Times New Roman"/>
          <w:sz w:val="16"/>
          <w:szCs w:val="16"/>
          <w:vertAlign w:val="superscript"/>
        </w:rPr>
        <w:t>3</w:t>
      </w:r>
      <w:r w:rsidRPr="00D566FE">
        <w:rPr>
          <w:rFonts w:ascii="Times New Roman" w:eastAsia="MS Mincho" w:hAnsi="Times New Roman" w:cs="Times New Roman"/>
          <w:sz w:val="16"/>
          <w:szCs w:val="16"/>
        </w:rPr>
        <w:t xml:space="preserve">Model 3: Adjusted for age, BMI, gender, race, blood pressure, diabetes, alcohol consumption, physical activity, job status, </w:t>
      </w:r>
      <w:r w:rsidRPr="00D566FE">
        <w:rPr>
          <w:rFonts w:ascii="Times New Roman" w:hAnsi="Times New Roman" w:cs="Times New Roman"/>
          <w:sz w:val="16"/>
          <w:szCs w:val="16"/>
          <w:lang w:val="en-US"/>
        </w:rPr>
        <w:t>total net worth</w:t>
      </w:r>
      <w:r w:rsidRPr="00D566FE">
        <w:rPr>
          <w:rFonts w:ascii="Times New Roman" w:eastAsia="MS Mincho" w:hAnsi="Times New Roman" w:cs="Times New Roman"/>
          <w:sz w:val="16"/>
          <w:szCs w:val="16"/>
        </w:rPr>
        <w:t>, education, daily caloric intake, and vegetarian status.</w:t>
      </w:r>
    </w:p>
    <w:p w14:paraId="3124923F" w14:textId="77777777" w:rsidR="009F536A" w:rsidRPr="00D566FE" w:rsidRDefault="009F536A" w:rsidP="009F536A">
      <w:pPr>
        <w:spacing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D566FE">
        <w:rPr>
          <w:rFonts w:ascii="Times New Roman" w:eastAsia="MS Mincho" w:hAnsi="Times New Roman" w:cs="Times New Roman"/>
          <w:sz w:val="16"/>
          <w:szCs w:val="16"/>
          <w:vertAlign w:val="superscript"/>
        </w:rPr>
        <w:t>4</w:t>
      </w:r>
      <w:r w:rsidRPr="00D566FE">
        <w:rPr>
          <w:rFonts w:ascii="Times New Roman" w:eastAsia="MS Mincho" w:hAnsi="Times New Roman" w:cs="Times New Roman"/>
          <w:sz w:val="16"/>
          <w:szCs w:val="16"/>
        </w:rPr>
        <w:t xml:space="preserve">Model 4: Adjusted for age, BMI, gender, race, blood pressure, diabetes, alcohol consumption, physical activity, job status, </w:t>
      </w:r>
      <w:r w:rsidRPr="00D566FE">
        <w:rPr>
          <w:rFonts w:ascii="Times New Roman" w:hAnsi="Times New Roman" w:cs="Times New Roman"/>
          <w:sz w:val="16"/>
          <w:szCs w:val="16"/>
          <w:lang w:val="en-US"/>
        </w:rPr>
        <w:t>total net worth</w:t>
      </w:r>
      <w:r w:rsidRPr="00D566FE">
        <w:rPr>
          <w:rFonts w:ascii="Times New Roman" w:eastAsia="MS Mincho" w:hAnsi="Times New Roman" w:cs="Times New Roman"/>
          <w:sz w:val="16"/>
          <w:szCs w:val="16"/>
        </w:rPr>
        <w:t>, education, daily caloric intake, and A-</w:t>
      </w:r>
      <w:proofErr w:type="spellStart"/>
      <w:r w:rsidRPr="00D566FE">
        <w:rPr>
          <w:rFonts w:ascii="Times New Roman" w:eastAsia="MS Mincho" w:hAnsi="Times New Roman" w:cs="Times New Roman"/>
          <w:sz w:val="16"/>
          <w:szCs w:val="16"/>
        </w:rPr>
        <w:t>MedDiet</w:t>
      </w:r>
      <w:proofErr w:type="spellEnd"/>
      <w:r w:rsidRPr="00D566FE">
        <w:rPr>
          <w:rFonts w:ascii="Times New Roman" w:eastAsia="MS Mincho" w:hAnsi="Times New Roman" w:cs="Times New Roman"/>
          <w:sz w:val="16"/>
          <w:szCs w:val="16"/>
        </w:rPr>
        <w:t>.</w:t>
      </w:r>
    </w:p>
    <w:p w14:paraId="630B46A3" w14:textId="77777777" w:rsidR="009F536A" w:rsidRDefault="009F536A" w:rsidP="009F536A">
      <w:pPr>
        <w:spacing w:line="240" w:lineRule="auto"/>
        <w:rPr>
          <w:rFonts w:ascii="Times New Roman" w:eastAsia="Times New Roman" w:hAnsi="Times New Roman" w:cs="Times New Roman"/>
          <w:b/>
        </w:rPr>
      </w:pPr>
    </w:p>
    <w:p w14:paraId="5457A178" w14:textId="77777777" w:rsidR="009F536A" w:rsidRDefault="009F536A" w:rsidP="00344DCA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1CD272E" w14:textId="77777777" w:rsidR="009F536A" w:rsidRDefault="009F536A" w:rsidP="00344DCA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62A515F" w14:textId="77777777" w:rsidR="009F536A" w:rsidRDefault="009F536A" w:rsidP="00344DCA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193B68" w14:textId="77777777" w:rsidR="009F536A" w:rsidRDefault="009F536A" w:rsidP="00344DCA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8704770" w14:textId="77777777" w:rsidR="009F536A" w:rsidRDefault="009F536A" w:rsidP="00344DCA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4CF1065" w14:textId="77777777" w:rsidR="009F536A" w:rsidRDefault="009F536A" w:rsidP="00344DCA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DDB7453" w14:textId="77777777" w:rsidR="009F536A" w:rsidRDefault="009F536A" w:rsidP="00344DCA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D4B287B" w14:textId="72DCF3FB" w:rsidR="00344DCA" w:rsidRPr="00D566FE" w:rsidRDefault="00A33AC6" w:rsidP="00344DCA">
      <w:pPr>
        <w:rPr>
          <w:rFonts w:ascii="Times New Roman" w:eastAsia="MS Mincho" w:hAnsi="Times New Roman" w:cs="Times New Roman"/>
          <w:b/>
          <w:bCs/>
        </w:rPr>
      </w:pPr>
      <w:r w:rsidRPr="00D566FE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Supplemental </w:t>
      </w:r>
      <w:r w:rsidRPr="00D566FE">
        <w:rPr>
          <w:rFonts w:ascii="Times New Roman" w:eastAsia="MS Mincho" w:hAnsi="Times New Roman" w:cs="Times New Roman"/>
          <w:b/>
          <w:bCs/>
        </w:rPr>
        <w:t xml:space="preserve">Table </w:t>
      </w:r>
      <w:bookmarkEnd w:id="4"/>
      <w:r w:rsidR="002F6ACF" w:rsidRPr="00D566FE">
        <w:rPr>
          <w:rFonts w:ascii="Times New Roman" w:eastAsia="MS Mincho" w:hAnsi="Times New Roman" w:cs="Times New Roman"/>
          <w:b/>
          <w:bCs/>
        </w:rPr>
        <w:t>4</w:t>
      </w:r>
      <w:r w:rsidRPr="00D566FE">
        <w:rPr>
          <w:rFonts w:ascii="Times New Roman" w:eastAsia="MS Mincho" w:hAnsi="Times New Roman" w:cs="Times New Roman"/>
          <w:b/>
          <w:bCs/>
        </w:rPr>
        <w:t xml:space="preserve"> </w:t>
      </w:r>
      <w:bookmarkEnd w:id="5"/>
      <w:r w:rsidRPr="00D566FE">
        <w:rPr>
          <w:rFonts w:ascii="Times New Roman" w:eastAsia="MS Mincho" w:hAnsi="Times New Roman" w:cs="Times New Roman"/>
          <w:b/>
          <w:bCs/>
        </w:rPr>
        <w:t>Linear regression analysis for the association between organic food consumption and log CRP</w:t>
      </w:r>
      <w:r w:rsidR="00576A46" w:rsidRPr="00D566FE">
        <w:rPr>
          <w:rFonts w:ascii="Times New Roman" w:eastAsia="MS Mincho" w:hAnsi="Times New Roman" w:cs="Times New Roman"/>
          <w:b/>
          <w:bCs/>
        </w:rPr>
        <w:t xml:space="preserve"> (n=</w:t>
      </w:r>
      <w:r w:rsidR="009F1543" w:rsidRPr="00D566FE">
        <w:rPr>
          <w:rFonts w:ascii="Times New Roman" w:eastAsia="MS Mincho" w:hAnsi="Times New Roman" w:cs="Times New Roman"/>
          <w:b/>
          <w:bCs/>
        </w:rPr>
        <w:t>3,333</w:t>
      </w:r>
      <w:r w:rsidR="00576A46" w:rsidRPr="00D566FE">
        <w:rPr>
          <w:rFonts w:ascii="Times New Roman" w:eastAsia="MS Mincho" w:hAnsi="Times New Roman" w:cs="Times New Roman"/>
          <w:b/>
          <w:bCs/>
        </w:rPr>
        <w:t xml:space="preserve">) /log </w:t>
      </w:r>
      <w:proofErr w:type="spellStart"/>
      <w:r w:rsidR="00576A46" w:rsidRPr="00D566FE">
        <w:rPr>
          <w:rFonts w:ascii="Times New Roman" w:eastAsia="MS Mincho" w:hAnsi="Times New Roman" w:cs="Times New Roman"/>
          <w:b/>
          <w:bCs/>
        </w:rPr>
        <w:t>CysC</w:t>
      </w:r>
      <w:proofErr w:type="spellEnd"/>
      <w:r w:rsidR="00576A46" w:rsidRPr="00D566FE">
        <w:rPr>
          <w:rFonts w:ascii="Times New Roman" w:eastAsia="MS Mincho" w:hAnsi="Times New Roman" w:cs="Times New Roman"/>
          <w:b/>
          <w:bCs/>
        </w:rPr>
        <w:t xml:space="preserve"> (n=3,649)</w:t>
      </w:r>
      <w:r w:rsidR="002857CC" w:rsidRPr="00D566FE">
        <w:rPr>
          <w:rFonts w:ascii="Times New Roman" w:eastAsia="MS Mincho" w:hAnsi="Times New Roman" w:cs="Times New Roman"/>
          <w:b/>
          <w:bCs/>
        </w:rPr>
        <w:t xml:space="preserve"> </w:t>
      </w:r>
      <w:r w:rsidRPr="00D566FE">
        <w:rPr>
          <w:rFonts w:ascii="Times New Roman" w:eastAsia="MS Mincho" w:hAnsi="Times New Roman" w:cs="Times New Roman"/>
          <w:b/>
          <w:bCs/>
        </w:rPr>
        <w:t>without influential points</w:t>
      </w:r>
      <w:r w:rsidR="002857CC" w:rsidRPr="00D566FE">
        <w:rPr>
          <w:rFonts w:ascii="Times New Roman" w:eastAsia="MS Mincho" w:hAnsi="Times New Roman" w:cs="Times New Roman"/>
          <w:b/>
          <w:bCs/>
        </w:rPr>
        <w:t>.</w:t>
      </w:r>
    </w:p>
    <w:tbl>
      <w:tblPr>
        <w:tblStyle w:val="TableGrid"/>
        <w:tblW w:w="4549" w:type="pct"/>
        <w:tblInd w:w="90" w:type="dxa"/>
        <w:tblLook w:val="04A0" w:firstRow="1" w:lastRow="0" w:firstColumn="1" w:lastColumn="0" w:noHBand="0" w:noVBand="1"/>
      </w:tblPr>
      <w:tblGrid>
        <w:gridCol w:w="901"/>
        <w:gridCol w:w="1172"/>
        <w:gridCol w:w="1620"/>
        <w:gridCol w:w="1710"/>
        <w:gridCol w:w="1172"/>
        <w:gridCol w:w="1710"/>
        <w:gridCol w:w="1799"/>
        <w:gridCol w:w="1707"/>
      </w:tblGrid>
      <w:tr w:rsidR="00D566FE" w:rsidRPr="00D566FE" w14:paraId="6CA33BA2" w14:textId="77777777" w:rsidTr="009D2FF4">
        <w:trPr>
          <w:trHeight w:val="724"/>
        </w:trPr>
        <w:tc>
          <w:tcPr>
            <w:tcW w:w="879" w:type="pct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49AAC3E1" w14:textId="19E344FC" w:rsidR="0078392D" w:rsidRPr="00D566FE" w:rsidRDefault="0078392D" w:rsidP="00022E10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Predictor</w:t>
            </w:r>
          </w:p>
        </w:tc>
        <w:tc>
          <w:tcPr>
            <w:tcW w:w="687" w:type="pct"/>
            <w:tcBorders>
              <w:left w:val="nil"/>
              <w:bottom w:val="single" w:sz="4" w:space="0" w:color="auto"/>
              <w:right w:val="nil"/>
            </w:tcBorders>
          </w:tcPr>
          <w:p w14:paraId="519B351D" w14:textId="6267F83A" w:rsidR="0078392D" w:rsidRPr="00D566FE" w:rsidRDefault="0078392D" w:rsidP="00022E10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Organic Foods Consumption</w:t>
            </w:r>
          </w:p>
        </w:tc>
        <w:tc>
          <w:tcPr>
            <w:tcW w:w="725" w:type="pct"/>
            <w:tcBorders>
              <w:left w:val="nil"/>
              <w:bottom w:val="single" w:sz="4" w:space="0" w:color="auto"/>
              <w:right w:val="nil"/>
            </w:tcBorders>
          </w:tcPr>
          <w:p w14:paraId="4A5181FC" w14:textId="682C9339" w:rsidR="0078392D" w:rsidRPr="00D566FE" w:rsidRDefault="0078392D" w:rsidP="00022E10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95% Confidence Interval</w:t>
            </w:r>
          </w:p>
        </w:tc>
        <w:tc>
          <w:tcPr>
            <w:tcW w:w="497" w:type="pct"/>
            <w:tcBorders>
              <w:left w:val="nil"/>
              <w:bottom w:val="single" w:sz="4" w:space="0" w:color="auto"/>
              <w:right w:val="nil"/>
            </w:tcBorders>
          </w:tcPr>
          <w:p w14:paraId="33F48254" w14:textId="77777777" w:rsidR="0078392D" w:rsidRPr="00D566FE" w:rsidRDefault="0078392D" w:rsidP="00022E10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Vegetarian</w:t>
            </w:r>
          </w:p>
        </w:tc>
        <w:tc>
          <w:tcPr>
            <w:tcW w:w="725" w:type="pct"/>
            <w:tcBorders>
              <w:left w:val="nil"/>
              <w:bottom w:val="single" w:sz="4" w:space="0" w:color="auto"/>
              <w:right w:val="nil"/>
            </w:tcBorders>
          </w:tcPr>
          <w:p w14:paraId="4638ABEE" w14:textId="037806FF" w:rsidR="0078392D" w:rsidRPr="00D566FE" w:rsidRDefault="0078392D" w:rsidP="00022E10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95% Confidence Interval</w:t>
            </w:r>
          </w:p>
        </w:tc>
        <w:tc>
          <w:tcPr>
            <w:tcW w:w="763" w:type="pct"/>
            <w:tcBorders>
              <w:left w:val="nil"/>
              <w:bottom w:val="single" w:sz="4" w:space="0" w:color="auto"/>
              <w:right w:val="nil"/>
            </w:tcBorders>
          </w:tcPr>
          <w:p w14:paraId="07289405" w14:textId="77777777" w:rsidR="0078392D" w:rsidRPr="00D566FE" w:rsidRDefault="0078392D" w:rsidP="00022E10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lternative Mediterranean diet score</w:t>
            </w:r>
          </w:p>
        </w:tc>
        <w:tc>
          <w:tcPr>
            <w:tcW w:w="724" w:type="pct"/>
            <w:tcBorders>
              <w:left w:val="nil"/>
              <w:bottom w:val="single" w:sz="4" w:space="0" w:color="auto"/>
              <w:right w:val="nil"/>
            </w:tcBorders>
          </w:tcPr>
          <w:p w14:paraId="3AC32D07" w14:textId="58C93B4C" w:rsidR="0078392D" w:rsidRPr="00D566FE" w:rsidRDefault="0078392D" w:rsidP="00022E10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95% Confidence Interval</w:t>
            </w:r>
          </w:p>
        </w:tc>
      </w:tr>
      <w:tr w:rsidR="00D566FE" w:rsidRPr="00D566FE" w14:paraId="79AF8430" w14:textId="77777777" w:rsidTr="009D2FF4">
        <w:trPr>
          <w:trHeight w:val="489"/>
        </w:trPr>
        <w:tc>
          <w:tcPr>
            <w:tcW w:w="38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29FC49" w14:textId="5DA5BB6A" w:rsidR="0078392D" w:rsidRPr="00D566FE" w:rsidRDefault="0078392D" w:rsidP="0078392D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CRP</w:t>
            </w: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3C127" w14:textId="77777777" w:rsidR="0078392D" w:rsidRPr="00D566FE" w:rsidRDefault="0078392D" w:rsidP="0078392D">
            <w:pPr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1</w:t>
            </w:r>
            <w:hyperlink w:anchor="Table3_1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1</w:t>
              </w:r>
            </w:hyperlink>
          </w:p>
          <w:p w14:paraId="4881EC93" w14:textId="77777777" w:rsidR="0078392D" w:rsidRPr="00D566FE" w:rsidRDefault="0078392D" w:rsidP="0078392D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05E61" w14:textId="5AACD630" w:rsidR="0078392D" w:rsidRPr="00D566FE" w:rsidRDefault="009E5438" w:rsidP="0078392D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155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16B43" w14:textId="6F9B6A22" w:rsidR="0078392D" w:rsidRPr="00D566FE" w:rsidRDefault="009D2FF4" w:rsidP="0078392D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</w:t>
            </w:r>
            <w:r w:rsidR="009E5438"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-0.219, -0.091</w:t>
            </w: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C8969" w14:textId="77777777" w:rsidR="0078392D" w:rsidRPr="00D566FE" w:rsidRDefault="0078392D" w:rsidP="0078392D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05118" w14:textId="77777777" w:rsidR="0078392D" w:rsidRPr="00D566FE" w:rsidRDefault="0078392D" w:rsidP="0078392D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3EF4B" w14:textId="77777777" w:rsidR="0078392D" w:rsidRPr="00D566FE" w:rsidRDefault="0078392D" w:rsidP="0078392D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FE777" w14:textId="77777777" w:rsidR="0078392D" w:rsidRPr="00D566FE" w:rsidRDefault="0078392D" w:rsidP="0078392D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</w:tr>
      <w:tr w:rsidR="00D566FE" w:rsidRPr="00D566FE" w14:paraId="40A835DC" w14:textId="77777777" w:rsidTr="009D2FF4">
        <w:trPr>
          <w:trHeight w:val="489"/>
        </w:trPr>
        <w:tc>
          <w:tcPr>
            <w:tcW w:w="38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A910716" w14:textId="77777777" w:rsidR="0078392D" w:rsidRPr="00D566FE" w:rsidRDefault="0078392D" w:rsidP="0078392D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5C15F" w14:textId="77777777" w:rsidR="0078392D" w:rsidRPr="00D566FE" w:rsidRDefault="0078392D" w:rsidP="0078392D">
            <w:pPr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2</w:t>
            </w:r>
            <w:hyperlink w:anchor="Table3_2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2</w:t>
              </w:r>
            </w:hyperlink>
          </w:p>
          <w:p w14:paraId="79DF1BBE" w14:textId="77777777" w:rsidR="0078392D" w:rsidRPr="00D566FE" w:rsidRDefault="0078392D" w:rsidP="0078392D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9927B" w14:textId="32DD279A" w:rsidR="0078392D" w:rsidRPr="00D566FE" w:rsidRDefault="00FA6AF3" w:rsidP="0078392D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100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5816D" w14:textId="4F5D3E46" w:rsidR="0078392D" w:rsidRPr="00D566FE" w:rsidRDefault="009D2FF4" w:rsidP="0078392D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</w:t>
            </w:r>
            <w:r w:rsidR="009E5438"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-0.164, -0.035</w:t>
            </w: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31F78" w14:textId="77777777" w:rsidR="0078392D" w:rsidRPr="00D566FE" w:rsidRDefault="0078392D" w:rsidP="0078392D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B1583" w14:textId="77777777" w:rsidR="0078392D" w:rsidRPr="00D566FE" w:rsidRDefault="0078392D" w:rsidP="0078392D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5110A" w14:textId="77777777" w:rsidR="0078392D" w:rsidRPr="00D566FE" w:rsidRDefault="0078392D" w:rsidP="0078392D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B8D4B" w14:textId="77777777" w:rsidR="0078392D" w:rsidRPr="00D566FE" w:rsidRDefault="0078392D" w:rsidP="0078392D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</w:tr>
      <w:tr w:rsidR="00D566FE" w:rsidRPr="00D566FE" w14:paraId="10CAF107" w14:textId="77777777" w:rsidTr="009D2FF4">
        <w:trPr>
          <w:trHeight w:val="478"/>
        </w:trPr>
        <w:tc>
          <w:tcPr>
            <w:tcW w:w="38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740E66A" w14:textId="77777777" w:rsidR="0078392D" w:rsidRPr="00D566FE" w:rsidRDefault="0078392D" w:rsidP="0078392D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828EF" w14:textId="77777777" w:rsidR="0078392D" w:rsidRPr="00D566FE" w:rsidRDefault="0078392D" w:rsidP="0078392D">
            <w:pPr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3</w:t>
            </w:r>
            <w:hyperlink w:anchor="Table3_3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3</w:t>
              </w:r>
            </w:hyperlink>
          </w:p>
          <w:p w14:paraId="5524042C" w14:textId="77777777" w:rsidR="0078392D" w:rsidRPr="00D566FE" w:rsidRDefault="0078392D" w:rsidP="0078392D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45510" w14:textId="6D0D4BA4" w:rsidR="0078392D" w:rsidRPr="00D566FE" w:rsidRDefault="008D41C3" w:rsidP="0078392D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092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01783" w14:textId="5489A99B" w:rsidR="0078392D" w:rsidRPr="00D566FE" w:rsidRDefault="009D2FF4" w:rsidP="0078392D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</w:t>
            </w:r>
            <w:r w:rsidR="008D41C3"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-0.158, -0.026</w:t>
            </w: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2C81E" w14:textId="493C4DCB" w:rsidR="0078392D" w:rsidRPr="00D566FE" w:rsidRDefault="00092305" w:rsidP="0078392D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133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40456" w14:textId="2920DD33" w:rsidR="0078392D" w:rsidRPr="00D566FE" w:rsidRDefault="009D2FF4" w:rsidP="0078392D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(</w:t>
            </w:r>
            <w:r w:rsidR="00092305"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289, 0.02</w:t>
            </w:r>
            <w:r w:rsidR="008D41C3"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3</w:t>
            </w: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71E21" w14:textId="77777777" w:rsidR="0078392D" w:rsidRPr="00D566FE" w:rsidRDefault="0078392D" w:rsidP="0078392D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B8505" w14:textId="77777777" w:rsidR="0078392D" w:rsidRPr="00D566FE" w:rsidRDefault="0078392D" w:rsidP="0078392D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</w:tr>
      <w:tr w:rsidR="00D566FE" w:rsidRPr="00D566FE" w14:paraId="3FB98D1E" w14:textId="77777777" w:rsidTr="009D2FF4">
        <w:trPr>
          <w:trHeight w:val="279"/>
        </w:trPr>
        <w:tc>
          <w:tcPr>
            <w:tcW w:w="38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DFB7C" w14:textId="77777777" w:rsidR="0078392D" w:rsidRPr="00D566FE" w:rsidRDefault="0078392D" w:rsidP="0078392D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74757" w14:textId="77777777" w:rsidR="0078392D" w:rsidRPr="00D566FE" w:rsidRDefault="0078392D" w:rsidP="0078392D">
            <w:pPr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4</w:t>
            </w:r>
            <w:hyperlink w:anchor="Table3_4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4</w:t>
              </w:r>
            </w:hyperlink>
          </w:p>
          <w:p w14:paraId="0809ED13" w14:textId="77777777" w:rsidR="0078392D" w:rsidRPr="00D566FE" w:rsidRDefault="0078392D" w:rsidP="0078392D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5B21F" w14:textId="66E42EB2" w:rsidR="0078392D" w:rsidRPr="00D566FE" w:rsidRDefault="009F1543" w:rsidP="0078392D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085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EFC39" w14:textId="75A90BE6" w:rsidR="0078392D" w:rsidRPr="00D566FE" w:rsidRDefault="009D2FF4" w:rsidP="0078392D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</w:t>
            </w:r>
            <w:r w:rsidR="003F1671"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-0.151, -0.019</w:t>
            </w: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EC996" w14:textId="77777777" w:rsidR="0078392D" w:rsidRPr="00D566FE" w:rsidRDefault="0078392D" w:rsidP="0078392D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83FC8" w14:textId="77777777" w:rsidR="0078392D" w:rsidRPr="00D566FE" w:rsidRDefault="0078392D" w:rsidP="0078392D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3AFA8" w14:textId="132C196F" w:rsidR="0078392D" w:rsidRPr="00D566FE" w:rsidRDefault="003F1671" w:rsidP="0078392D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0</w:t>
            </w:r>
            <w:r w:rsidR="002A3014"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664E6" w14:textId="1A0A7C3E" w:rsidR="0078392D" w:rsidRPr="00D566FE" w:rsidRDefault="009D2FF4" w:rsidP="0078392D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</w:t>
            </w:r>
            <w:r w:rsidR="002A3014"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-0.036, -0.003</w:t>
            </w: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</w:tr>
      <w:tr w:rsidR="00D566FE" w:rsidRPr="00D566FE" w14:paraId="57659C07" w14:textId="77777777" w:rsidTr="009D2FF4">
        <w:trPr>
          <w:trHeight w:val="279"/>
        </w:trPr>
        <w:tc>
          <w:tcPr>
            <w:tcW w:w="38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A7C1D0" w14:textId="6CC8D1BC" w:rsidR="009D2FF4" w:rsidRPr="00D566FE" w:rsidRDefault="009D2FF4" w:rsidP="009D2FF4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proofErr w:type="spellStart"/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CysC</w:t>
            </w:r>
            <w:proofErr w:type="spellEnd"/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30052" w14:textId="77777777" w:rsidR="009D2FF4" w:rsidRPr="00D566FE" w:rsidRDefault="009D2FF4" w:rsidP="009D2FF4">
            <w:pPr>
              <w:rPr>
                <w:rStyle w:val="Hyperlink"/>
                <w:rFonts w:ascii="Times New Roman" w:eastAsia="MS Mincho" w:hAnsi="Times New Roman" w:cs="Times New Roman"/>
                <w:color w:val="auto"/>
                <w:sz w:val="20"/>
                <w:szCs w:val="20"/>
                <w:vertAlign w:val="superscript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1</w:t>
            </w:r>
            <w:hyperlink w:anchor="Table3_1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1</w:t>
              </w:r>
            </w:hyperlink>
          </w:p>
          <w:p w14:paraId="5314FC19" w14:textId="77777777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32625" w14:textId="558E6712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097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B54A0" w14:textId="02841374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</w:t>
            </w:r>
            <w:r w:rsidR="003309DA"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-0.1</w:t>
            </w:r>
            <w:r w:rsidR="00965F76"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20, -0.073</w:t>
            </w: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A4948" w14:textId="77777777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A09C1" w14:textId="77777777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4E63D" w14:textId="77777777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183AE" w14:textId="77777777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</w:tr>
      <w:tr w:rsidR="00D566FE" w:rsidRPr="00D566FE" w14:paraId="0A3ADF50" w14:textId="77777777" w:rsidTr="009D2FF4">
        <w:trPr>
          <w:trHeight w:val="279"/>
        </w:trPr>
        <w:tc>
          <w:tcPr>
            <w:tcW w:w="38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BE3119" w14:textId="77777777" w:rsidR="009D2FF4" w:rsidRPr="00D566FE" w:rsidRDefault="009D2FF4" w:rsidP="009D2FF4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040B4" w14:textId="77777777" w:rsidR="009D2FF4" w:rsidRPr="00D566FE" w:rsidRDefault="009D2FF4" w:rsidP="009D2FF4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2</w:t>
            </w:r>
            <w:hyperlink w:anchor="Table3_2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2</w:t>
              </w:r>
            </w:hyperlink>
          </w:p>
          <w:p w14:paraId="3A2F4C23" w14:textId="77777777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E38D0" w14:textId="17949546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039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66E42" w14:textId="46E35557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</w:t>
            </w:r>
            <w:r w:rsidR="004567E3"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-0.056, -0.021</w:t>
            </w: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0CCFE" w14:textId="77777777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4FF26" w14:textId="77777777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D043C" w14:textId="77777777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84AD0" w14:textId="77777777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</w:tr>
      <w:tr w:rsidR="00D566FE" w:rsidRPr="00D566FE" w14:paraId="617FA083" w14:textId="77777777" w:rsidTr="009D2FF4">
        <w:trPr>
          <w:trHeight w:val="279"/>
        </w:trPr>
        <w:tc>
          <w:tcPr>
            <w:tcW w:w="38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E0F9B8D" w14:textId="77777777" w:rsidR="009D2FF4" w:rsidRPr="00D566FE" w:rsidRDefault="009D2FF4" w:rsidP="009D2FF4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EF70E" w14:textId="77777777" w:rsidR="009D2FF4" w:rsidRPr="00D566FE" w:rsidRDefault="009D2FF4" w:rsidP="009D2FF4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3</w:t>
            </w:r>
            <w:hyperlink w:anchor="Table3_3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3</w:t>
              </w:r>
            </w:hyperlink>
          </w:p>
          <w:p w14:paraId="1D89BDC5" w14:textId="77777777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F62B7" w14:textId="555AF584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041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ACEF0" w14:textId="110BA689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</w:t>
            </w:r>
            <w:r w:rsidR="00C10E6D"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-0.058, -0.023</w:t>
            </w: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19976" w14:textId="77777777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0.030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9409F" w14:textId="40C92A2E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(</w:t>
            </w:r>
            <w:r w:rsidR="009D70CD"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-0.025, </w:t>
            </w:r>
            <w:r w:rsidR="00C10E6D"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0.085</w:t>
            </w: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0FE3C" w14:textId="77777777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621E8" w14:textId="77777777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</w:tr>
      <w:tr w:rsidR="00D566FE" w:rsidRPr="00D566FE" w14:paraId="3DAF69FE" w14:textId="77777777" w:rsidTr="009D2FF4">
        <w:trPr>
          <w:trHeight w:val="279"/>
        </w:trPr>
        <w:tc>
          <w:tcPr>
            <w:tcW w:w="38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A0357" w14:textId="77777777" w:rsidR="009D2FF4" w:rsidRPr="00D566FE" w:rsidRDefault="009D2FF4" w:rsidP="009D2FF4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8C0BC" w14:textId="77777777" w:rsidR="009D2FF4" w:rsidRPr="00D566FE" w:rsidRDefault="009D2FF4" w:rsidP="009D2FF4">
            <w:pPr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Model 4</w:t>
            </w:r>
            <w:hyperlink w:anchor="Table3_4" w:history="1">
              <w:r w:rsidRPr="00D566FE">
                <w:rPr>
                  <w:rStyle w:val="Hyperlink"/>
                  <w:rFonts w:ascii="Times New Roman" w:eastAsia="MS Mincho" w:hAnsi="Times New Roman" w:cs="Times New Roman"/>
                  <w:color w:val="auto"/>
                  <w:sz w:val="20"/>
                  <w:szCs w:val="20"/>
                  <w:vertAlign w:val="superscript"/>
                </w:rPr>
                <w:t>4</w:t>
              </w:r>
            </w:hyperlink>
          </w:p>
          <w:p w14:paraId="3740C045" w14:textId="77777777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F09E2" w14:textId="45ADCA90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026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ADE85" w14:textId="66D11467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</w:t>
            </w:r>
            <w:r w:rsidR="00DC0A51"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-0.0</w:t>
            </w:r>
            <w:r w:rsidR="001F27F9"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45, -0.007</w:t>
            </w: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76FBA" w14:textId="77777777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6237D" w14:textId="77777777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C420F" w14:textId="77777777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sz w:val="20"/>
                <w:szCs w:val="20"/>
              </w:rPr>
              <w:t>-0.018</w:t>
            </w: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F1683" w14:textId="36588EA8" w:rsidR="009D2FF4" w:rsidRPr="00D566FE" w:rsidRDefault="009D2FF4" w:rsidP="009D2FF4">
            <w:pPr>
              <w:jc w:val="center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</w:pP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(</w:t>
            </w:r>
            <w:r w:rsidR="001F27F9"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-0.023, -0.013</w:t>
            </w:r>
            <w:r w:rsidRPr="00D566FE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</w:tr>
    </w:tbl>
    <w:p w14:paraId="0D821D47" w14:textId="77777777" w:rsidR="00344DCA" w:rsidRPr="00D566FE" w:rsidRDefault="00344DCA" w:rsidP="00344DCA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bookmarkStart w:id="6" w:name="Table3_1"/>
      <w:r w:rsidRPr="00D566FE">
        <w:rPr>
          <w:rFonts w:ascii="Times New Roman" w:eastAsia="MS Mincho" w:hAnsi="Times New Roman" w:cs="Times New Roman"/>
          <w:sz w:val="16"/>
          <w:szCs w:val="16"/>
          <w:vertAlign w:val="superscript"/>
        </w:rPr>
        <w:t>1</w:t>
      </w:r>
      <w:bookmarkEnd w:id="6"/>
      <w:r w:rsidRPr="00D566FE">
        <w:rPr>
          <w:rFonts w:ascii="Times New Roman" w:eastAsia="MS Mincho" w:hAnsi="Times New Roman" w:cs="Times New Roman"/>
          <w:sz w:val="16"/>
          <w:szCs w:val="16"/>
        </w:rPr>
        <w:t xml:space="preserve">Model 1: unadjusted; </w:t>
      </w:r>
      <w:r w:rsidRPr="00D566FE">
        <w:rPr>
          <w:rFonts w:ascii="Times New Roman" w:hAnsi="Times New Roman" w:cs="Times New Roman"/>
          <w:sz w:val="16"/>
          <w:szCs w:val="16"/>
          <w:lang w:val="en-US"/>
        </w:rPr>
        <w:t>all values are weighted for the complex sample design.</w:t>
      </w:r>
    </w:p>
    <w:p w14:paraId="53A9E4C3" w14:textId="77777777" w:rsidR="00344DCA" w:rsidRPr="00D566FE" w:rsidRDefault="00344DCA" w:rsidP="00344DCA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bookmarkStart w:id="7" w:name="Table3_2"/>
      <w:r w:rsidRPr="00D566FE">
        <w:rPr>
          <w:rFonts w:ascii="Times New Roman" w:eastAsia="MS Mincho" w:hAnsi="Times New Roman" w:cs="Times New Roman"/>
          <w:sz w:val="16"/>
          <w:szCs w:val="16"/>
          <w:vertAlign w:val="superscript"/>
        </w:rPr>
        <w:t>2</w:t>
      </w:r>
      <w:bookmarkEnd w:id="7"/>
      <w:r w:rsidRPr="00D566FE">
        <w:rPr>
          <w:rFonts w:ascii="Times New Roman" w:eastAsia="MS Mincho" w:hAnsi="Times New Roman" w:cs="Times New Roman"/>
          <w:sz w:val="16"/>
          <w:szCs w:val="16"/>
        </w:rPr>
        <w:t xml:space="preserve">Model 2: Adjusted for age, BMI, gender, race, blood pressure, diabetes, alcohol consumption, physical activity, job status, </w:t>
      </w:r>
      <w:r w:rsidRPr="00D566FE">
        <w:rPr>
          <w:rFonts w:ascii="Times New Roman" w:hAnsi="Times New Roman" w:cs="Times New Roman"/>
          <w:sz w:val="16"/>
          <w:szCs w:val="16"/>
          <w:lang w:val="en-US"/>
        </w:rPr>
        <w:t>total net worth</w:t>
      </w:r>
      <w:r w:rsidRPr="00D566FE">
        <w:rPr>
          <w:rFonts w:ascii="Times New Roman" w:eastAsia="MS Mincho" w:hAnsi="Times New Roman" w:cs="Times New Roman"/>
          <w:sz w:val="16"/>
          <w:szCs w:val="16"/>
        </w:rPr>
        <w:t xml:space="preserve">, education, and daily caloric intake; </w:t>
      </w:r>
      <w:r w:rsidRPr="00D566FE">
        <w:rPr>
          <w:rFonts w:ascii="Times New Roman" w:hAnsi="Times New Roman" w:cs="Times New Roman"/>
          <w:sz w:val="16"/>
          <w:szCs w:val="16"/>
          <w:lang w:val="en-US"/>
        </w:rPr>
        <w:t>all values are weighted for the complex sample design.</w:t>
      </w:r>
    </w:p>
    <w:p w14:paraId="37BA00FB" w14:textId="77777777" w:rsidR="00344DCA" w:rsidRPr="00D566FE" w:rsidRDefault="00344DCA" w:rsidP="00344DCA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bookmarkStart w:id="8" w:name="Table3_3"/>
      <w:r w:rsidRPr="00D566FE">
        <w:rPr>
          <w:rFonts w:ascii="Times New Roman" w:eastAsia="MS Mincho" w:hAnsi="Times New Roman" w:cs="Times New Roman"/>
          <w:sz w:val="16"/>
          <w:szCs w:val="16"/>
          <w:vertAlign w:val="superscript"/>
        </w:rPr>
        <w:t>3</w:t>
      </w:r>
      <w:bookmarkEnd w:id="8"/>
      <w:r w:rsidRPr="00D566FE">
        <w:rPr>
          <w:rFonts w:ascii="Times New Roman" w:eastAsia="MS Mincho" w:hAnsi="Times New Roman" w:cs="Times New Roman"/>
          <w:sz w:val="16"/>
          <w:szCs w:val="16"/>
        </w:rPr>
        <w:t xml:space="preserve">Model 3: Adjusted for age, BMI, gender, race, blood pressure, diabetes, alcohol consumption, physical activity, job status, </w:t>
      </w:r>
      <w:r w:rsidRPr="00D566FE">
        <w:rPr>
          <w:rFonts w:ascii="Times New Roman" w:hAnsi="Times New Roman" w:cs="Times New Roman"/>
          <w:sz w:val="16"/>
          <w:szCs w:val="16"/>
          <w:lang w:val="en-US"/>
        </w:rPr>
        <w:t>total net worth</w:t>
      </w:r>
      <w:r w:rsidRPr="00D566FE">
        <w:rPr>
          <w:rFonts w:ascii="Times New Roman" w:eastAsia="MS Mincho" w:hAnsi="Times New Roman" w:cs="Times New Roman"/>
          <w:sz w:val="16"/>
          <w:szCs w:val="16"/>
        </w:rPr>
        <w:t xml:space="preserve">, education, daily caloric intake, and vegetarian status; </w:t>
      </w:r>
      <w:r w:rsidRPr="00D566FE">
        <w:rPr>
          <w:rFonts w:ascii="Times New Roman" w:hAnsi="Times New Roman" w:cs="Times New Roman"/>
          <w:sz w:val="16"/>
          <w:szCs w:val="16"/>
          <w:lang w:val="en-US"/>
        </w:rPr>
        <w:t>all values are weighted for the complex sample design.</w:t>
      </w:r>
    </w:p>
    <w:p w14:paraId="75AD4385" w14:textId="08AB047D" w:rsidR="00997191" w:rsidRPr="00D566FE" w:rsidRDefault="00344DCA" w:rsidP="00E10B99">
      <w:pPr>
        <w:spacing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bookmarkStart w:id="9" w:name="Table3_4"/>
      <w:r w:rsidRPr="00D566FE">
        <w:rPr>
          <w:rFonts w:ascii="Times New Roman" w:eastAsia="MS Mincho" w:hAnsi="Times New Roman" w:cs="Times New Roman"/>
          <w:sz w:val="16"/>
          <w:szCs w:val="16"/>
          <w:vertAlign w:val="superscript"/>
        </w:rPr>
        <w:t>4</w:t>
      </w:r>
      <w:bookmarkEnd w:id="9"/>
      <w:r w:rsidRPr="00D566FE">
        <w:rPr>
          <w:rFonts w:ascii="Times New Roman" w:eastAsia="MS Mincho" w:hAnsi="Times New Roman" w:cs="Times New Roman"/>
          <w:sz w:val="16"/>
          <w:szCs w:val="16"/>
        </w:rPr>
        <w:t xml:space="preserve">Model 4: Adjusted for age, BMI, gender, race, blood pressure, diabetes, alcohol consumption, physical activity, job status, </w:t>
      </w:r>
      <w:r w:rsidRPr="00D566FE">
        <w:rPr>
          <w:rFonts w:ascii="Times New Roman" w:hAnsi="Times New Roman" w:cs="Times New Roman"/>
          <w:sz w:val="16"/>
          <w:szCs w:val="16"/>
          <w:lang w:val="en-US"/>
        </w:rPr>
        <w:t>total net worth</w:t>
      </w:r>
      <w:r w:rsidRPr="00D566FE">
        <w:rPr>
          <w:rFonts w:ascii="Times New Roman" w:eastAsia="MS Mincho" w:hAnsi="Times New Roman" w:cs="Times New Roman"/>
          <w:sz w:val="16"/>
          <w:szCs w:val="16"/>
        </w:rPr>
        <w:t>, education, daily caloric intake, and A-</w:t>
      </w:r>
      <w:proofErr w:type="spellStart"/>
      <w:r w:rsidRPr="00D566FE">
        <w:rPr>
          <w:rFonts w:ascii="Times New Roman" w:eastAsia="MS Mincho" w:hAnsi="Times New Roman" w:cs="Times New Roman"/>
          <w:sz w:val="16"/>
          <w:szCs w:val="16"/>
        </w:rPr>
        <w:t>MedDiet</w:t>
      </w:r>
      <w:proofErr w:type="spellEnd"/>
      <w:r w:rsidRPr="00D566FE">
        <w:rPr>
          <w:rFonts w:ascii="Times New Roman" w:eastAsia="MS Mincho" w:hAnsi="Times New Roman" w:cs="Times New Roman"/>
          <w:sz w:val="16"/>
          <w:szCs w:val="16"/>
        </w:rPr>
        <w:t xml:space="preserve">; </w:t>
      </w:r>
      <w:r w:rsidRPr="00D566FE">
        <w:rPr>
          <w:rFonts w:ascii="Times New Roman" w:hAnsi="Times New Roman" w:cs="Times New Roman"/>
          <w:sz w:val="16"/>
          <w:szCs w:val="16"/>
          <w:lang w:val="en-US"/>
        </w:rPr>
        <w:t>all values are weighted for the complex sample</w:t>
      </w:r>
      <w:r w:rsidR="00E10B99" w:rsidRPr="00D566FE">
        <w:rPr>
          <w:rFonts w:ascii="Times New Roman" w:hAnsi="Times New Roman" w:cs="Times New Roman"/>
          <w:sz w:val="16"/>
          <w:szCs w:val="16"/>
          <w:lang w:val="en-US"/>
        </w:rPr>
        <w:t xml:space="preserve"> design.</w:t>
      </w:r>
    </w:p>
    <w:p w14:paraId="23D7E56F" w14:textId="77777777" w:rsidR="006B6E77" w:rsidRDefault="006B6E77" w:rsidP="00E10B99">
      <w:pPr>
        <w:spacing w:line="240" w:lineRule="auto"/>
      </w:pPr>
    </w:p>
    <w:sectPr w:rsidR="006B6E77" w:rsidSect="00A33AC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20239B" w14:textId="77777777" w:rsidR="00A9152A" w:rsidRDefault="00A9152A" w:rsidP="00F1617E">
      <w:pPr>
        <w:spacing w:line="240" w:lineRule="auto"/>
      </w:pPr>
      <w:r>
        <w:separator/>
      </w:r>
    </w:p>
  </w:endnote>
  <w:endnote w:type="continuationSeparator" w:id="0">
    <w:p w14:paraId="7BFE6E1D" w14:textId="77777777" w:rsidR="00A9152A" w:rsidRDefault="00A9152A" w:rsidP="00F161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46E14D" w14:textId="77777777" w:rsidR="00A9152A" w:rsidRDefault="00A9152A" w:rsidP="00F1617E">
      <w:pPr>
        <w:spacing w:line="240" w:lineRule="auto"/>
      </w:pPr>
      <w:r>
        <w:separator/>
      </w:r>
    </w:p>
  </w:footnote>
  <w:footnote w:type="continuationSeparator" w:id="0">
    <w:p w14:paraId="626497F2" w14:textId="77777777" w:rsidR="00A9152A" w:rsidRDefault="00A9152A" w:rsidP="00F1617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DB9343" w14:textId="5ECC3F19" w:rsidR="00F1617E" w:rsidRPr="00F1617E" w:rsidRDefault="00F1617E" w:rsidP="00F1617E">
    <w:pPr>
      <w:spacing w:line="480" w:lineRule="auto"/>
      <w:rPr>
        <w:rFonts w:ascii="Times New Roman" w:eastAsia="Times New Roman" w:hAnsi="Times New Roman" w:cs="Times New Roman"/>
        <w:b/>
        <w:bCs/>
        <w:sz w:val="24"/>
        <w:szCs w:val="24"/>
      </w:rPr>
    </w:pPr>
    <w:r w:rsidRPr="00CF7A1C">
      <w:rPr>
        <w:rFonts w:ascii="Times New Roman" w:hAnsi="Times New Roman" w:cs="Times New Roman"/>
        <w:b/>
        <w:bCs/>
        <w:color w:val="2A2A2A"/>
        <w:sz w:val="24"/>
        <w:szCs w:val="24"/>
        <w:shd w:val="clear" w:color="auto" w:fill="FFFFFF"/>
      </w:rPr>
      <w:t>Supplementary dat</w:t>
    </w:r>
    <w:r>
      <w:rPr>
        <w:rFonts w:ascii="Times New Roman" w:hAnsi="Times New Roman" w:cs="Times New Roman"/>
        <w:b/>
        <w:bCs/>
        <w:color w:val="2A2A2A"/>
        <w:sz w:val="24"/>
        <w:szCs w:val="24"/>
        <w:shd w:val="clear" w:color="auto" w:fill="FFFFFF"/>
      </w:rPr>
      <w:t>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MzExszQzMzAxNTdU0lEKTi0uzszPAykwNKgFAOg00zUtAAAA"/>
  </w:docVars>
  <w:rsids>
    <w:rsidRoot w:val="00A33AC6"/>
    <w:rsid w:val="000015AB"/>
    <w:rsid w:val="0000461B"/>
    <w:rsid w:val="000177B3"/>
    <w:rsid w:val="00045DDB"/>
    <w:rsid w:val="000469D6"/>
    <w:rsid w:val="00052C4A"/>
    <w:rsid w:val="00091187"/>
    <w:rsid w:val="00092305"/>
    <w:rsid w:val="00097EF8"/>
    <w:rsid w:val="000A2815"/>
    <w:rsid w:val="000D3E85"/>
    <w:rsid w:val="000F0D01"/>
    <w:rsid w:val="00104A2D"/>
    <w:rsid w:val="00105CB6"/>
    <w:rsid w:val="00121421"/>
    <w:rsid w:val="00127622"/>
    <w:rsid w:val="00130E80"/>
    <w:rsid w:val="0013736B"/>
    <w:rsid w:val="00140C7B"/>
    <w:rsid w:val="001905AD"/>
    <w:rsid w:val="0019257F"/>
    <w:rsid w:val="001A3AAC"/>
    <w:rsid w:val="001C38F2"/>
    <w:rsid w:val="001D7E0D"/>
    <w:rsid w:val="001F27F9"/>
    <w:rsid w:val="001F33AF"/>
    <w:rsid w:val="001F72CC"/>
    <w:rsid w:val="0020469A"/>
    <w:rsid w:val="0024768C"/>
    <w:rsid w:val="00271CC5"/>
    <w:rsid w:val="002857CC"/>
    <w:rsid w:val="002A3014"/>
    <w:rsid w:val="002D24B1"/>
    <w:rsid w:val="002D5CE4"/>
    <w:rsid w:val="002D7C07"/>
    <w:rsid w:val="002F6ACF"/>
    <w:rsid w:val="003175A8"/>
    <w:rsid w:val="003309DA"/>
    <w:rsid w:val="00333598"/>
    <w:rsid w:val="00344DCA"/>
    <w:rsid w:val="00384D51"/>
    <w:rsid w:val="0039292F"/>
    <w:rsid w:val="003967D3"/>
    <w:rsid w:val="003A27BA"/>
    <w:rsid w:val="003E68D6"/>
    <w:rsid w:val="003F1671"/>
    <w:rsid w:val="00435AD7"/>
    <w:rsid w:val="00437A2B"/>
    <w:rsid w:val="004419D5"/>
    <w:rsid w:val="00452F97"/>
    <w:rsid w:val="00454A37"/>
    <w:rsid w:val="004567E3"/>
    <w:rsid w:val="0046576E"/>
    <w:rsid w:val="0049026F"/>
    <w:rsid w:val="0049439F"/>
    <w:rsid w:val="004D1F93"/>
    <w:rsid w:val="0051759D"/>
    <w:rsid w:val="00523189"/>
    <w:rsid w:val="00544011"/>
    <w:rsid w:val="00545E92"/>
    <w:rsid w:val="00546CA1"/>
    <w:rsid w:val="00575848"/>
    <w:rsid w:val="00576A46"/>
    <w:rsid w:val="005B3651"/>
    <w:rsid w:val="005F37D3"/>
    <w:rsid w:val="00612CCA"/>
    <w:rsid w:val="00613A60"/>
    <w:rsid w:val="00631FEF"/>
    <w:rsid w:val="006347F0"/>
    <w:rsid w:val="0065561D"/>
    <w:rsid w:val="00666993"/>
    <w:rsid w:val="00695938"/>
    <w:rsid w:val="006B6E77"/>
    <w:rsid w:val="006E37C5"/>
    <w:rsid w:val="00702593"/>
    <w:rsid w:val="00720FCB"/>
    <w:rsid w:val="0077074F"/>
    <w:rsid w:val="00771E4D"/>
    <w:rsid w:val="0078392D"/>
    <w:rsid w:val="007853F1"/>
    <w:rsid w:val="007B050E"/>
    <w:rsid w:val="007C23C2"/>
    <w:rsid w:val="007E07EB"/>
    <w:rsid w:val="007F71A1"/>
    <w:rsid w:val="00826F6C"/>
    <w:rsid w:val="0082764F"/>
    <w:rsid w:val="00841018"/>
    <w:rsid w:val="0086133B"/>
    <w:rsid w:val="00867BCE"/>
    <w:rsid w:val="008A2349"/>
    <w:rsid w:val="008B51BB"/>
    <w:rsid w:val="008B6D78"/>
    <w:rsid w:val="008B7DCE"/>
    <w:rsid w:val="008C3796"/>
    <w:rsid w:val="008D41C3"/>
    <w:rsid w:val="008D4B4A"/>
    <w:rsid w:val="00920E26"/>
    <w:rsid w:val="00923ED2"/>
    <w:rsid w:val="00925D4A"/>
    <w:rsid w:val="009303B0"/>
    <w:rsid w:val="009333C0"/>
    <w:rsid w:val="00957C5E"/>
    <w:rsid w:val="009616D7"/>
    <w:rsid w:val="00965F76"/>
    <w:rsid w:val="00997191"/>
    <w:rsid w:val="009C2E96"/>
    <w:rsid w:val="009D1CAF"/>
    <w:rsid w:val="009D2FF4"/>
    <w:rsid w:val="009D3ABC"/>
    <w:rsid w:val="009D6377"/>
    <w:rsid w:val="009D70CD"/>
    <w:rsid w:val="009E5438"/>
    <w:rsid w:val="009F1543"/>
    <w:rsid w:val="009F536A"/>
    <w:rsid w:val="00A0202E"/>
    <w:rsid w:val="00A048A3"/>
    <w:rsid w:val="00A32F8E"/>
    <w:rsid w:val="00A33AC6"/>
    <w:rsid w:val="00A55AAA"/>
    <w:rsid w:val="00A55AB9"/>
    <w:rsid w:val="00A73AAD"/>
    <w:rsid w:val="00A91462"/>
    <w:rsid w:val="00A9152A"/>
    <w:rsid w:val="00AC7F06"/>
    <w:rsid w:val="00B33344"/>
    <w:rsid w:val="00B744FE"/>
    <w:rsid w:val="00B926D7"/>
    <w:rsid w:val="00BA15E3"/>
    <w:rsid w:val="00BA5166"/>
    <w:rsid w:val="00BD1F8C"/>
    <w:rsid w:val="00BD6EE8"/>
    <w:rsid w:val="00BD7B5C"/>
    <w:rsid w:val="00C03F9F"/>
    <w:rsid w:val="00C10E6D"/>
    <w:rsid w:val="00C237B8"/>
    <w:rsid w:val="00C57483"/>
    <w:rsid w:val="00C637D2"/>
    <w:rsid w:val="00C74429"/>
    <w:rsid w:val="00C850C2"/>
    <w:rsid w:val="00C86AB7"/>
    <w:rsid w:val="00C86B3B"/>
    <w:rsid w:val="00CF3249"/>
    <w:rsid w:val="00CF38F1"/>
    <w:rsid w:val="00CF7A1C"/>
    <w:rsid w:val="00D51C2D"/>
    <w:rsid w:val="00D566FE"/>
    <w:rsid w:val="00D8083B"/>
    <w:rsid w:val="00D81F34"/>
    <w:rsid w:val="00DC0A51"/>
    <w:rsid w:val="00DF2E8A"/>
    <w:rsid w:val="00E10B99"/>
    <w:rsid w:val="00E32040"/>
    <w:rsid w:val="00E341C9"/>
    <w:rsid w:val="00E80493"/>
    <w:rsid w:val="00EB2207"/>
    <w:rsid w:val="00EF3F83"/>
    <w:rsid w:val="00F1617E"/>
    <w:rsid w:val="00F306AC"/>
    <w:rsid w:val="00F32F68"/>
    <w:rsid w:val="00F36202"/>
    <w:rsid w:val="00F47CD9"/>
    <w:rsid w:val="00F57299"/>
    <w:rsid w:val="00F97E1E"/>
    <w:rsid w:val="00FA6AF3"/>
    <w:rsid w:val="00FC4038"/>
    <w:rsid w:val="00FC41E9"/>
    <w:rsid w:val="00FC738D"/>
    <w:rsid w:val="00FD2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52956"/>
  <w15:chartTrackingRefBased/>
  <w15:docId w15:val="{75489331-CC54-4EA7-8FE8-D5968B59C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AC6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3AC6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A33AC6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33AC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33C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3C0"/>
    <w:rPr>
      <w:rFonts w:ascii="Segoe UI" w:eastAsia="Arial" w:hAnsi="Segoe UI" w:cs="Segoe UI"/>
      <w:sz w:val="18"/>
      <w:szCs w:val="18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sid w:val="00FC40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40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4038"/>
    <w:rPr>
      <w:rFonts w:ascii="Arial" w:eastAsia="Arial" w:hAnsi="Arial" w:cs="Arial"/>
      <w:sz w:val="20"/>
      <w:szCs w:val="20"/>
      <w:lang w:val="e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40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4038"/>
    <w:rPr>
      <w:rFonts w:ascii="Arial" w:eastAsia="Arial" w:hAnsi="Arial" w:cs="Arial"/>
      <w:b/>
      <w:bCs/>
      <w:sz w:val="20"/>
      <w:szCs w:val="20"/>
      <w:lang w:val="en"/>
    </w:rPr>
  </w:style>
  <w:style w:type="paragraph" w:styleId="Revision">
    <w:name w:val="Revision"/>
    <w:hidden/>
    <w:uiPriority w:val="99"/>
    <w:semiHidden/>
    <w:rsid w:val="00344DCA"/>
    <w:pPr>
      <w:spacing w:after="0" w:line="240" w:lineRule="auto"/>
    </w:pPr>
    <w:rPr>
      <w:rFonts w:ascii="Arial" w:eastAsia="Arial" w:hAnsi="Arial" w:cs="Arial"/>
      <w:lang w:val="en"/>
    </w:rPr>
  </w:style>
  <w:style w:type="paragraph" w:styleId="Header">
    <w:name w:val="header"/>
    <w:basedOn w:val="Normal"/>
    <w:link w:val="HeaderChar"/>
    <w:uiPriority w:val="99"/>
    <w:unhideWhenUsed/>
    <w:rsid w:val="00F1617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17E"/>
    <w:rPr>
      <w:rFonts w:ascii="Arial" w:eastAsia="Arial" w:hAnsi="Arial" w:cs="Arial"/>
      <w:lang w:val="en"/>
    </w:rPr>
  </w:style>
  <w:style w:type="paragraph" w:styleId="Footer">
    <w:name w:val="footer"/>
    <w:basedOn w:val="Normal"/>
    <w:link w:val="FooterChar"/>
    <w:uiPriority w:val="99"/>
    <w:unhideWhenUsed/>
    <w:rsid w:val="00F1617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17E"/>
    <w:rPr>
      <w:rFonts w:ascii="Arial" w:eastAsia="Arial" w:hAnsi="Arial" w:cs="Arial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871BBD-C023-4419-BE46-0E2D0BB3C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73</Words>
  <Characters>4979</Characters>
  <Application>Microsoft Office Word</Application>
  <DocSecurity>0</DocSecurity>
  <Lines>41</Lines>
  <Paragraphs>11</Paragraphs>
  <ScaleCrop>false</ScaleCrop>
  <Company/>
  <LinksUpToDate>false</LinksUpToDate>
  <CharactersWithSpaces>5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Ludwig-Borcyz</dc:creator>
  <cp:keywords/>
  <dc:description/>
  <cp:lastModifiedBy>Elizabeth Ludwig-Borcyz</cp:lastModifiedBy>
  <cp:revision>3</cp:revision>
  <dcterms:created xsi:type="dcterms:W3CDTF">2020-12-16T14:22:00Z</dcterms:created>
  <dcterms:modified xsi:type="dcterms:W3CDTF">2020-12-16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chemical-society</vt:lpwstr>
  </property>
  <property fmtid="{D5CDD505-2E9C-101B-9397-08002B2CF9AE}" pid="3" name="Mendeley Recent Style Name 0_1">
    <vt:lpwstr>American Chemical Society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national-library-of-medicine</vt:lpwstr>
  </property>
  <property fmtid="{D5CDD505-2E9C-101B-9397-08002B2CF9AE}" pid="15" name="Mendeley Recent Style Name 6_1">
    <vt:lpwstr>National Library of Medicine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vancouver</vt:lpwstr>
  </property>
  <property fmtid="{D5CDD505-2E9C-101B-9397-08002B2CF9AE}" pid="19" name="Mendeley Recent Style Name 8_1">
    <vt:lpwstr>Vancouver</vt:lpwstr>
  </property>
  <property fmtid="{D5CDD505-2E9C-101B-9397-08002B2CF9AE}" pid="20" name="Mendeley Recent Style Id 9_1">
    <vt:lpwstr>http://www.zotero.org/styles/vancouver-superscript</vt:lpwstr>
  </property>
  <property fmtid="{D5CDD505-2E9C-101B-9397-08002B2CF9AE}" pid="21" name="Mendeley Recent Style Name 9_1">
    <vt:lpwstr>Vancouver (superscript)</vt:lpwstr>
  </property>
</Properties>
</file>